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D5884" w14:textId="77777777" w:rsidR="001123E4" w:rsidRPr="00CE7A99" w:rsidRDefault="001123E4" w:rsidP="001123E4">
      <w:pPr>
        <w:keepNext/>
        <w:spacing w:line="360" w:lineRule="auto"/>
        <w:ind w:left="720" w:hanging="360"/>
        <w:jc w:val="center"/>
        <w:rPr>
          <w:color w:val="000000" w:themeColor="text1"/>
        </w:rPr>
      </w:pPr>
      <w:r w:rsidRPr="00CE7A99">
        <w:rPr>
          <w:rFonts w:ascii="Times New Roman"/>
          <w:noProof/>
          <w:color w:val="000000" w:themeColor="text1"/>
          <w:sz w:val="20"/>
        </w:rPr>
        <w:drawing>
          <wp:inline distT="0" distB="0" distL="0" distR="0" wp14:anchorId="1862D5E1" wp14:editId="22B3E491">
            <wp:extent cx="1009777" cy="100965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009777" cy="1009650"/>
                    </a:xfrm>
                    <a:prstGeom prst="rect">
                      <a:avLst/>
                    </a:prstGeom>
                  </pic:spPr>
                </pic:pic>
              </a:graphicData>
            </a:graphic>
          </wp:inline>
        </w:drawing>
      </w:r>
    </w:p>
    <w:p w14:paraId="5BF42CFD" w14:textId="32D140C8" w:rsidR="001123E4" w:rsidRPr="00CE7A99" w:rsidRDefault="001123E4" w:rsidP="001123E4">
      <w:pPr>
        <w:pStyle w:val="Caption"/>
        <w:jc w:val="center"/>
        <w:rPr>
          <w:rFonts w:ascii="Arial" w:hAnsi="Arial" w:cs="Arial"/>
          <w:color w:val="000000" w:themeColor="text1"/>
          <w:sz w:val="26"/>
          <w:szCs w:val="26"/>
        </w:rPr>
      </w:pPr>
      <w:r w:rsidRPr="00CE7A99">
        <w:rPr>
          <w:rFonts w:ascii="Arial" w:hAnsi="Arial" w:cs="Arial"/>
          <w:color w:val="000000" w:themeColor="text1"/>
          <w:sz w:val="26"/>
          <w:szCs w:val="26"/>
        </w:rPr>
        <w:t xml:space="preserve">Figure </w:t>
      </w:r>
      <w:r w:rsidRPr="00CE7A99">
        <w:rPr>
          <w:rFonts w:ascii="Arial" w:hAnsi="Arial" w:cs="Arial"/>
          <w:color w:val="000000" w:themeColor="text1"/>
          <w:sz w:val="26"/>
          <w:szCs w:val="26"/>
        </w:rPr>
        <w:fldChar w:fldCharType="begin"/>
      </w:r>
      <w:r w:rsidRPr="00CE7A99">
        <w:rPr>
          <w:rFonts w:ascii="Arial" w:hAnsi="Arial" w:cs="Arial"/>
          <w:color w:val="000000" w:themeColor="text1"/>
          <w:sz w:val="26"/>
          <w:szCs w:val="26"/>
        </w:rPr>
        <w:instrText xml:space="preserve"> SEQ Figure \* ARABIC </w:instrText>
      </w:r>
      <w:r w:rsidRPr="00CE7A99">
        <w:rPr>
          <w:rFonts w:ascii="Arial" w:hAnsi="Arial" w:cs="Arial"/>
          <w:color w:val="000000" w:themeColor="text1"/>
          <w:sz w:val="26"/>
          <w:szCs w:val="26"/>
        </w:rPr>
        <w:fldChar w:fldCharType="separate"/>
      </w:r>
      <w:r w:rsidR="008A0FD6">
        <w:rPr>
          <w:rFonts w:ascii="Arial" w:hAnsi="Arial" w:cs="Arial"/>
          <w:noProof/>
          <w:color w:val="000000" w:themeColor="text1"/>
          <w:sz w:val="26"/>
          <w:szCs w:val="26"/>
        </w:rPr>
        <w:t>1</w:t>
      </w:r>
      <w:r w:rsidRPr="00CE7A99">
        <w:rPr>
          <w:rFonts w:ascii="Arial" w:hAnsi="Arial" w:cs="Arial"/>
          <w:color w:val="000000" w:themeColor="text1"/>
          <w:sz w:val="26"/>
          <w:szCs w:val="26"/>
        </w:rPr>
        <w:fldChar w:fldCharType="end"/>
      </w:r>
      <w:r w:rsidRPr="00CE7A99">
        <w:rPr>
          <w:rFonts w:ascii="Arial" w:hAnsi="Arial" w:cs="Arial"/>
          <w:color w:val="000000" w:themeColor="text1"/>
          <w:sz w:val="26"/>
          <w:szCs w:val="26"/>
        </w:rPr>
        <w:t>: Stout Student Association Logo</w:t>
      </w:r>
    </w:p>
    <w:p w14:paraId="3840507C" w14:textId="3A17D8C8" w:rsidR="001123E4" w:rsidRPr="00CE7A99" w:rsidRDefault="00DA34E4" w:rsidP="00012AB4">
      <w:pPr>
        <w:pBdr>
          <w:bottom w:val="single" w:sz="4" w:space="4" w:color="4472C4"/>
        </w:pBdr>
        <w:jc w:val="center"/>
        <w:rPr>
          <w:rFonts w:ascii="Arial" w:hAnsi="Arial" w:cs="Arial"/>
          <w:color w:val="000000" w:themeColor="text1"/>
          <w:sz w:val="32"/>
          <w:szCs w:val="32"/>
        </w:rPr>
      </w:pPr>
      <w:r w:rsidRPr="00CE7A99">
        <w:rPr>
          <w:rFonts w:ascii="Arial" w:hAnsi="Arial" w:cs="Arial"/>
          <w:color w:val="000000" w:themeColor="text1"/>
          <w:sz w:val="32"/>
          <w:szCs w:val="32"/>
        </w:rPr>
        <w:t>7</w:t>
      </w:r>
      <w:r w:rsidR="001123E4" w:rsidRPr="00CE7A99">
        <w:rPr>
          <w:rFonts w:ascii="Arial" w:hAnsi="Arial" w:cs="Arial"/>
          <w:color w:val="000000" w:themeColor="text1"/>
          <w:sz w:val="32"/>
          <w:szCs w:val="32"/>
        </w:rPr>
        <w:t>:</w:t>
      </w:r>
      <w:r w:rsidRPr="00CE7A99">
        <w:rPr>
          <w:rFonts w:ascii="Arial" w:hAnsi="Arial" w:cs="Arial"/>
          <w:color w:val="000000" w:themeColor="text1"/>
          <w:sz w:val="32"/>
          <w:szCs w:val="32"/>
        </w:rPr>
        <w:t>00</w:t>
      </w:r>
      <w:r w:rsidR="001123E4" w:rsidRPr="00CE7A99">
        <w:rPr>
          <w:rFonts w:ascii="Arial" w:hAnsi="Arial" w:cs="Arial"/>
          <w:color w:val="000000" w:themeColor="text1"/>
          <w:sz w:val="32"/>
          <w:szCs w:val="32"/>
        </w:rPr>
        <w:t xml:space="preserve"> PM</w:t>
      </w:r>
      <w:r w:rsidR="00741D7D">
        <w:rPr>
          <w:rFonts w:ascii="Arial" w:hAnsi="Arial" w:cs="Arial"/>
          <w:color w:val="000000" w:themeColor="text1"/>
          <w:sz w:val="32"/>
          <w:szCs w:val="32"/>
        </w:rPr>
        <w:t xml:space="preserve"> -</w:t>
      </w:r>
      <w:r w:rsidR="001123E4" w:rsidRPr="00CE7A99">
        <w:rPr>
          <w:rFonts w:ascii="Arial" w:hAnsi="Arial" w:cs="Arial"/>
          <w:color w:val="000000" w:themeColor="text1"/>
          <w:sz w:val="32"/>
          <w:szCs w:val="32"/>
        </w:rPr>
        <w:t xml:space="preserve"> </w:t>
      </w:r>
      <w:r w:rsidR="0097051B">
        <w:rPr>
          <w:rFonts w:ascii="Arial" w:hAnsi="Arial" w:cs="Arial"/>
          <w:color w:val="000000" w:themeColor="text1"/>
          <w:sz w:val="32"/>
          <w:szCs w:val="32"/>
        </w:rPr>
        <w:t>Microsoft Teams Virtual Meeting</w:t>
      </w:r>
    </w:p>
    <w:p w14:paraId="5B73CA01" w14:textId="4FC0F89C" w:rsidR="001123E4" w:rsidRPr="00CE7A99" w:rsidRDefault="00173568" w:rsidP="00355015">
      <w:pPr>
        <w:spacing w:line="300" w:lineRule="auto"/>
        <w:jc w:val="center"/>
        <w:rPr>
          <w:rFonts w:ascii="Arial" w:hAnsi="Arial" w:cs="Arial"/>
          <w:color w:val="000000" w:themeColor="text1"/>
          <w:sz w:val="32"/>
          <w:szCs w:val="32"/>
        </w:rPr>
      </w:pPr>
      <w:r w:rsidRPr="00CE7A99">
        <w:rPr>
          <w:rFonts w:ascii="Arial" w:hAnsi="Arial" w:cs="Arial"/>
          <w:color w:val="000000" w:themeColor="text1"/>
          <w:sz w:val="32"/>
          <w:szCs w:val="32"/>
        </w:rPr>
        <w:t>50</w:t>
      </w:r>
      <w:r w:rsidR="00DA34E4" w:rsidRPr="00CE7A99">
        <w:rPr>
          <w:rFonts w:ascii="Arial" w:hAnsi="Arial" w:cs="Arial"/>
          <w:color w:val="000000" w:themeColor="text1"/>
          <w:sz w:val="32"/>
          <w:szCs w:val="32"/>
          <w:vertAlign w:val="superscript"/>
        </w:rPr>
        <w:t>th</w:t>
      </w:r>
      <w:r w:rsidR="001123E4" w:rsidRPr="00CE7A99">
        <w:rPr>
          <w:rFonts w:ascii="Arial" w:hAnsi="Arial" w:cs="Arial"/>
          <w:color w:val="000000" w:themeColor="text1"/>
          <w:sz w:val="32"/>
          <w:szCs w:val="32"/>
        </w:rPr>
        <w:t xml:space="preserve"> Congress</w:t>
      </w:r>
      <w:r w:rsidR="0051190C">
        <w:rPr>
          <w:rFonts w:ascii="Arial" w:hAnsi="Arial" w:cs="Arial"/>
          <w:color w:val="000000" w:themeColor="text1"/>
          <w:sz w:val="32"/>
          <w:szCs w:val="32"/>
        </w:rPr>
        <w:t>,</w:t>
      </w:r>
      <w:r w:rsidR="00D11868">
        <w:rPr>
          <w:rFonts w:ascii="Arial" w:hAnsi="Arial" w:cs="Arial"/>
          <w:color w:val="000000" w:themeColor="text1"/>
          <w:sz w:val="32"/>
          <w:szCs w:val="32"/>
        </w:rPr>
        <w:t xml:space="preserve"> </w:t>
      </w:r>
      <w:r w:rsidR="0051190C">
        <w:rPr>
          <w:rFonts w:ascii="Arial" w:hAnsi="Arial" w:cs="Arial"/>
          <w:color w:val="000000" w:themeColor="text1"/>
          <w:sz w:val="32"/>
          <w:szCs w:val="32"/>
        </w:rPr>
        <w:t>2</w:t>
      </w:r>
      <w:r w:rsidR="00845356">
        <w:rPr>
          <w:rFonts w:ascii="Arial" w:hAnsi="Arial" w:cs="Arial"/>
          <w:color w:val="000000" w:themeColor="text1"/>
          <w:sz w:val="32"/>
          <w:szCs w:val="32"/>
        </w:rPr>
        <w:t>3</w:t>
      </w:r>
      <w:r w:rsidR="0097051B">
        <w:rPr>
          <w:rFonts w:ascii="Arial" w:hAnsi="Arial" w:cs="Arial"/>
          <w:color w:val="000000" w:themeColor="text1"/>
          <w:sz w:val="32"/>
          <w:szCs w:val="32"/>
          <w:vertAlign w:val="superscript"/>
        </w:rPr>
        <w:t>nd</w:t>
      </w:r>
      <w:r w:rsidRPr="00CE7A99">
        <w:rPr>
          <w:rFonts w:ascii="Arial" w:hAnsi="Arial" w:cs="Arial"/>
          <w:color w:val="000000" w:themeColor="text1"/>
          <w:sz w:val="32"/>
          <w:szCs w:val="32"/>
        </w:rPr>
        <w:t xml:space="preserve"> </w:t>
      </w:r>
      <w:r w:rsidR="001123E4" w:rsidRPr="00CE7A99">
        <w:rPr>
          <w:rFonts w:ascii="Arial" w:hAnsi="Arial" w:cs="Arial"/>
          <w:color w:val="000000" w:themeColor="text1"/>
          <w:sz w:val="32"/>
          <w:szCs w:val="32"/>
        </w:rPr>
        <w:t>Session</w:t>
      </w:r>
      <w:r w:rsidR="0051190C">
        <w:rPr>
          <w:rFonts w:ascii="Arial" w:hAnsi="Arial" w:cs="Arial"/>
          <w:color w:val="000000" w:themeColor="text1"/>
          <w:sz w:val="32"/>
          <w:szCs w:val="32"/>
        </w:rPr>
        <w:t>,</w:t>
      </w:r>
      <w:r w:rsidR="00D11868">
        <w:rPr>
          <w:rFonts w:ascii="Arial" w:hAnsi="Arial" w:cs="Arial"/>
          <w:color w:val="000000" w:themeColor="text1"/>
          <w:sz w:val="32"/>
          <w:szCs w:val="32"/>
        </w:rPr>
        <w:t xml:space="preserve"> </w:t>
      </w:r>
      <w:r w:rsidR="003826E4">
        <w:rPr>
          <w:rFonts w:ascii="Arial" w:hAnsi="Arial" w:cs="Arial"/>
          <w:color w:val="000000" w:themeColor="text1"/>
          <w:sz w:val="32"/>
          <w:szCs w:val="32"/>
        </w:rPr>
        <w:t xml:space="preserve">March </w:t>
      </w:r>
      <w:r w:rsidR="008350D9">
        <w:rPr>
          <w:rFonts w:ascii="Arial" w:hAnsi="Arial" w:cs="Arial"/>
          <w:color w:val="000000" w:themeColor="text1"/>
          <w:sz w:val="32"/>
          <w:szCs w:val="32"/>
        </w:rPr>
        <w:t>31st</w:t>
      </w:r>
      <w:r w:rsidR="003826E4">
        <w:rPr>
          <w:rFonts w:ascii="Arial" w:hAnsi="Arial" w:cs="Arial"/>
          <w:color w:val="000000" w:themeColor="text1"/>
          <w:sz w:val="32"/>
          <w:szCs w:val="32"/>
        </w:rPr>
        <w:t>, 2020</w:t>
      </w:r>
    </w:p>
    <w:p w14:paraId="4D3475E4" w14:textId="74064BAD"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Call to Order</w:t>
      </w:r>
      <w:r w:rsidR="006F34DF">
        <w:rPr>
          <w:rFonts w:ascii="Arial" w:hAnsi="Arial" w:cs="Arial"/>
          <w:color w:val="000000" w:themeColor="text1"/>
          <w:sz w:val="28"/>
          <w:szCs w:val="28"/>
        </w:rPr>
        <w:t xml:space="preserve"> 7:04 </w:t>
      </w:r>
    </w:p>
    <w:p w14:paraId="0EB005DA" w14:textId="5388B9D9"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Pledge of Allegiance</w:t>
      </w:r>
    </w:p>
    <w:p w14:paraId="3F4E8D87" w14:textId="33250DE1"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Acknowledgement of Country</w:t>
      </w:r>
    </w:p>
    <w:p w14:paraId="08274EE4" w14:textId="309229F4" w:rsidR="005D013B"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Roll Call</w:t>
      </w:r>
    </w:p>
    <w:p w14:paraId="3570C409" w14:textId="1711580D" w:rsidR="006F34DF" w:rsidRPr="006F34DF" w:rsidRDefault="006F34DF" w:rsidP="006F34DF">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President Canon – Excused </w:t>
      </w:r>
    </w:p>
    <w:p w14:paraId="338F4614" w14:textId="2128BC2A"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Standing Committee Roll Call</w:t>
      </w:r>
    </w:p>
    <w:p w14:paraId="39A33BA5" w14:textId="63F9B08A" w:rsidR="005D013B"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Executive</w:t>
      </w:r>
      <w:r w:rsidR="006F34DF">
        <w:rPr>
          <w:rFonts w:ascii="Arial" w:hAnsi="Arial" w:cs="Arial"/>
          <w:color w:val="000000" w:themeColor="text1"/>
          <w:sz w:val="28"/>
          <w:szCs w:val="28"/>
        </w:rPr>
        <w:t xml:space="preserve"> – All present </w:t>
      </w:r>
    </w:p>
    <w:p w14:paraId="3237ABD2" w14:textId="1DB293F2"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Organizational</w:t>
      </w:r>
      <w:r w:rsidR="006F34DF">
        <w:rPr>
          <w:rFonts w:ascii="Arial" w:hAnsi="Arial" w:cs="Arial"/>
          <w:color w:val="000000" w:themeColor="text1"/>
          <w:sz w:val="28"/>
          <w:szCs w:val="28"/>
        </w:rPr>
        <w:t xml:space="preserve"> – All present </w:t>
      </w:r>
    </w:p>
    <w:p w14:paraId="1546F0D7" w14:textId="5ABCE0AB"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Financial</w:t>
      </w:r>
      <w:r w:rsidR="006F34DF">
        <w:rPr>
          <w:rFonts w:ascii="Arial" w:hAnsi="Arial" w:cs="Arial"/>
          <w:color w:val="000000" w:themeColor="text1"/>
          <w:sz w:val="28"/>
          <w:szCs w:val="28"/>
        </w:rPr>
        <w:t xml:space="preserve"> – Advisor Lee </w:t>
      </w:r>
      <w:r w:rsidR="0072580E">
        <w:rPr>
          <w:rFonts w:ascii="Arial" w:hAnsi="Arial" w:cs="Arial"/>
          <w:color w:val="000000" w:themeColor="text1"/>
          <w:sz w:val="28"/>
          <w:szCs w:val="28"/>
        </w:rPr>
        <w:t>e</w:t>
      </w:r>
      <w:r w:rsidR="006F34DF">
        <w:rPr>
          <w:rFonts w:ascii="Arial" w:hAnsi="Arial" w:cs="Arial"/>
          <w:color w:val="000000" w:themeColor="text1"/>
          <w:sz w:val="28"/>
          <w:szCs w:val="28"/>
        </w:rPr>
        <w:t xml:space="preserve">xcused </w:t>
      </w:r>
    </w:p>
    <w:p w14:paraId="298DD05C" w14:textId="407C33A2" w:rsidR="00CC23F1" w:rsidRPr="00061BA5" w:rsidRDefault="00432567" w:rsidP="00C5656C">
      <w:pPr>
        <w:pStyle w:val="ListParagraph"/>
        <w:numPr>
          <w:ilvl w:val="1"/>
          <w:numId w:val="9"/>
        </w:numPr>
        <w:spacing w:line="360" w:lineRule="auto"/>
        <w:rPr>
          <w:rFonts w:ascii="Arial" w:hAnsi="Arial" w:cs="Arial"/>
          <w:color w:val="000000" w:themeColor="text1"/>
          <w:sz w:val="28"/>
          <w:szCs w:val="28"/>
        </w:rPr>
      </w:pPr>
      <w:r w:rsidRPr="00061BA5">
        <w:rPr>
          <w:rFonts w:ascii="Arial" w:hAnsi="Arial" w:cs="Arial"/>
          <w:color w:val="000000" w:themeColor="text1"/>
          <w:sz w:val="28"/>
          <w:szCs w:val="28"/>
        </w:rPr>
        <w:t>Sustainability</w:t>
      </w:r>
      <w:r w:rsidR="006F34DF" w:rsidRPr="00061BA5">
        <w:rPr>
          <w:rFonts w:ascii="Arial" w:hAnsi="Arial" w:cs="Arial"/>
          <w:color w:val="000000" w:themeColor="text1"/>
          <w:sz w:val="28"/>
          <w:szCs w:val="28"/>
        </w:rPr>
        <w:t xml:space="preserve"> – Senator Cash</w:t>
      </w:r>
    </w:p>
    <w:p w14:paraId="3153BA9B" w14:textId="1C86AC73"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Diversity and Inclusivity</w:t>
      </w:r>
      <w:r w:rsidR="00061BA5">
        <w:rPr>
          <w:rFonts w:ascii="Arial" w:hAnsi="Arial" w:cs="Arial"/>
          <w:color w:val="000000" w:themeColor="text1"/>
          <w:sz w:val="28"/>
          <w:szCs w:val="28"/>
        </w:rPr>
        <w:t xml:space="preserve">- No meeting </w:t>
      </w:r>
    </w:p>
    <w:p w14:paraId="22F452D1" w14:textId="632E61B8"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Visibility and Outreach</w:t>
      </w:r>
      <w:r w:rsidR="006F34DF">
        <w:rPr>
          <w:rFonts w:ascii="Arial" w:hAnsi="Arial" w:cs="Arial"/>
          <w:color w:val="000000" w:themeColor="text1"/>
          <w:sz w:val="28"/>
          <w:szCs w:val="28"/>
        </w:rPr>
        <w:t xml:space="preserve"> – N/A</w:t>
      </w:r>
    </w:p>
    <w:p w14:paraId="435B7740" w14:textId="330302BD" w:rsidR="009637FB" w:rsidRDefault="009637FB"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Information Technology</w:t>
      </w:r>
      <w:r w:rsidR="006F34DF">
        <w:rPr>
          <w:rFonts w:ascii="Arial" w:hAnsi="Arial" w:cs="Arial"/>
          <w:color w:val="000000" w:themeColor="text1"/>
          <w:sz w:val="28"/>
          <w:szCs w:val="28"/>
        </w:rPr>
        <w:t xml:space="preserve"> – All present</w:t>
      </w:r>
    </w:p>
    <w:p w14:paraId="158CE47B" w14:textId="331E1EB6" w:rsidR="00061BA5" w:rsidRDefault="00061BA5" w:rsidP="00C5656C">
      <w:pPr>
        <w:pStyle w:val="ListParagraph"/>
        <w:numPr>
          <w:ilvl w:val="1"/>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Congressional – No Meeting </w:t>
      </w:r>
    </w:p>
    <w:p w14:paraId="37574471" w14:textId="528C06F9" w:rsidR="00432567"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Words of Wisdom</w:t>
      </w:r>
      <w:r w:rsidR="00457560" w:rsidRPr="00CE7A99">
        <w:rPr>
          <w:rFonts w:ascii="Arial" w:hAnsi="Arial" w:cs="Arial"/>
          <w:color w:val="000000" w:themeColor="text1"/>
          <w:sz w:val="28"/>
          <w:szCs w:val="28"/>
        </w:rPr>
        <w:t xml:space="preserve"> </w:t>
      </w:r>
      <w:r w:rsidRPr="00CE7A99">
        <w:rPr>
          <w:rFonts w:ascii="Arial" w:hAnsi="Arial" w:cs="Arial"/>
          <w:color w:val="000000" w:themeColor="text1"/>
          <w:sz w:val="28"/>
          <w:szCs w:val="28"/>
        </w:rPr>
        <w:t xml:space="preserve">– </w:t>
      </w:r>
      <w:r w:rsidR="00120AEA" w:rsidRPr="00120AEA">
        <w:rPr>
          <w:rFonts w:ascii="Arial" w:hAnsi="Arial" w:cs="Arial"/>
          <w:color w:val="000000" w:themeColor="text1"/>
          <w:sz w:val="28"/>
          <w:szCs w:val="28"/>
        </w:rPr>
        <w:t xml:space="preserve">Senator </w:t>
      </w:r>
      <w:proofErr w:type="spellStart"/>
      <w:r w:rsidR="00965159">
        <w:rPr>
          <w:rFonts w:ascii="Arial" w:hAnsi="Arial" w:cs="Arial"/>
          <w:color w:val="000000" w:themeColor="text1"/>
          <w:sz w:val="28"/>
          <w:szCs w:val="28"/>
        </w:rPr>
        <w:t>O’Leske</w:t>
      </w:r>
      <w:proofErr w:type="spellEnd"/>
    </w:p>
    <w:p w14:paraId="60F4511A" w14:textId="39B86C59" w:rsidR="00C360AF" w:rsidRDefault="00C360AF" w:rsidP="00C360AF">
      <w:pPr>
        <w:pStyle w:val="ListParagraph"/>
        <w:numPr>
          <w:ilvl w:val="1"/>
          <w:numId w:val="9"/>
        </w:numPr>
        <w:spacing w:line="360" w:lineRule="auto"/>
        <w:rPr>
          <w:rFonts w:ascii="Arial" w:hAnsi="Arial" w:cs="Arial"/>
          <w:color w:val="000000" w:themeColor="text1"/>
          <w:sz w:val="28"/>
          <w:szCs w:val="28"/>
        </w:rPr>
      </w:pPr>
      <w:r w:rsidRPr="00C360AF">
        <w:rPr>
          <w:rFonts w:ascii="Arial" w:hAnsi="Arial" w:cs="Arial"/>
          <w:color w:val="000000" w:themeColor="text1"/>
          <w:sz w:val="28"/>
          <w:szCs w:val="28"/>
        </w:rPr>
        <w:t>"You are the sum total of everything you've ever seen, heard, eaten, smelled, been told, forgot - it's all there. Everything influences each of us, and because of that I try to make sure that my experiences are positive." Maya Angelou</w:t>
      </w:r>
    </w:p>
    <w:p w14:paraId="732158D6" w14:textId="3FD6585E" w:rsidR="00C360AF" w:rsidRDefault="00C360AF" w:rsidP="00C360AF">
      <w:pPr>
        <w:pStyle w:val="ListParagraph"/>
        <w:numPr>
          <w:ilvl w:val="1"/>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Director McConville will have words of wisdom next week. </w:t>
      </w:r>
    </w:p>
    <w:p w14:paraId="7C04D060" w14:textId="7B4FA406" w:rsidR="00970415" w:rsidRDefault="00970415" w:rsidP="00C5656C">
      <w:pPr>
        <w:pStyle w:val="ListParagraph"/>
        <w:numPr>
          <w:ilvl w:val="0"/>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Public Forum for Non-Agenda </w:t>
      </w:r>
      <w:r w:rsidR="00941231">
        <w:rPr>
          <w:rFonts w:ascii="Arial" w:hAnsi="Arial" w:cs="Arial"/>
          <w:color w:val="000000" w:themeColor="text1"/>
          <w:sz w:val="28"/>
          <w:szCs w:val="28"/>
        </w:rPr>
        <w:t>Items</w:t>
      </w:r>
      <w:r w:rsidR="00454592">
        <w:rPr>
          <w:rFonts w:ascii="Arial" w:hAnsi="Arial" w:cs="Arial"/>
          <w:color w:val="000000" w:themeColor="text1"/>
          <w:sz w:val="28"/>
          <w:szCs w:val="28"/>
        </w:rPr>
        <w:t xml:space="preserve"> (Maximum 5 Minutes)</w:t>
      </w:r>
    </w:p>
    <w:p w14:paraId="39547E0E" w14:textId="5CC18451" w:rsidR="006F34DF" w:rsidRPr="00CE7A99" w:rsidRDefault="006F34DF" w:rsidP="006F34DF">
      <w:pPr>
        <w:pStyle w:val="ListParagraph"/>
        <w:numPr>
          <w:ilvl w:val="1"/>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lastRenderedPageBreak/>
        <w:t xml:space="preserve">Senator Leonard believes we should reach out to the Provost about what is happening with the credit/no credit grading system. VP Johnson received some information at his advisement day meeting about the topic that he will discuss later. He will also be inviting the provost to the next meeting. </w:t>
      </w:r>
    </w:p>
    <w:p w14:paraId="4FE99DBF" w14:textId="0F2FD282" w:rsidR="003E6438" w:rsidRDefault="00432567" w:rsidP="00965159">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Open Forum</w:t>
      </w:r>
    </w:p>
    <w:p w14:paraId="38AB7A20" w14:textId="39EC48BB" w:rsidR="00C360AF" w:rsidRDefault="00C360AF" w:rsidP="00C360AF">
      <w:pPr>
        <w:pStyle w:val="ListParagraph"/>
        <w:numPr>
          <w:ilvl w:val="1"/>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Director Kangas received a FAQ’s sheet about the credit/no credit policy and will be sending it out after the meeting. </w:t>
      </w:r>
    </w:p>
    <w:p w14:paraId="38AEFE8F" w14:textId="705E8306" w:rsidR="00C360AF" w:rsidRDefault="00C360AF" w:rsidP="00C360AF">
      <w:pPr>
        <w:pStyle w:val="ListParagraph"/>
        <w:numPr>
          <w:ilvl w:val="1"/>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Senator Schwitzer stated he uploaded an FAQ’s sheet and the Chancellor’s letter regarding credit/no credit grading that he had on </w:t>
      </w:r>
      <w:r w:rsidR="00D266CB">
        <w:rPr>
          <w:rFonts w:ascii="Arial" w:hAnsi="Arial" w:cs="Arial"/>
          <w:color w:val="000000" w:themeColor="text1"/>
          <w:sz w:val="28"/>
          <w:szCs w:val="28"/>
        </w:rPr>
        <w:t>Sla</w:t>
      </w:r>
      <w:r>
        <w:rPr>
          <w:rFonts w:ascii="Arial" w:hAnsi="Arial" w:cs="Arial"/>
          <w:color w:val="000000" w:themeColor="text1"/>
          <w:sz w:val="28"/>
          <w:szCs w:val="28"/>
        </w:rPr>
        <w:t xml:space="preserve">ck. </w:t>
      </w:r>
    </w:p>
    <w:p w14:paraId="5B45056B" w14:textId="74016EED" w:rsidR="0097051B" w:rsidRDefault="00432567" w:rsidP="0097051B">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Approval of the Minutes</w:t>
      </w:r>
    </w:p>
    <w:p w14:paraId="760964A5" w14:textId="3EC977F9" w:rsidR="00C360AF" w:rsidRDefault="00C360AF" w:rsidP="00C360AF">
      <w:pPr>
        <w:pStyle w:val="ListParagraph"/>
        <w:numPr>
          <w:ilvl w:val="1"/>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Senator Schwitzer added the words of wisdom full quote as a friendly amendment to the minutes. </w:t>
      </w:r>
    </w:p>
    <w:p w14:paraId="520C67B1" w14:textId="3070D6C4" w:rsidR="00C360AF" w:rsidRPr="008350D9" w:rsidRDefault="00C360AF" w:rsidP="00C360AF">
      <w:pPr>
        <w:pStyle w:val="ListParagraph"/>
        <w:numPr>
          <w:ilvl w:val="1"/>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Minutes are approved</w:t>
      </w:r>
      <w:r w:rsidRPr="008D3A37">
        <w:rPr>
          <w:rFonts w:ascii="Arial" w:hAnsi="Arial" w:cs="Arial"/>
          <w:color w:val="FF0000"/>
          <w:sz w:val="28"/>
          <w:szCs w:val="28"/>
        </w:rPr>
        <w:t xml:space="preserve"> </w:t>
      </w:r>
      <w:r w:rsidR="008D3A37" w:rsidRPr="008D3A37">
        <w:rPr>
          <w:rFonts w:ascii="Arial" w:hAnsi="Arial" w:cs="Arial"/>
          <w:sz w:val="28"/>
          <w:szCs w:val="28"/>
        </w:rPr>
        <w:t xml:space="preserve">unanimously  </w:t>
      </w:r>
    </w:p>
    <w:p w14:paraId="4ACF368F" w14:textId="382A2039" w:rsidR="00432567" w:rsidRDefault="00432567" w:rsidP="004214EB">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Unfinished Business</w:t>
      </w:r>
    </w:p>
    <w:p w14:paraId="18DAA564" w14:textId="37F28AE7" w:rsidR="008856C7" w:rsidRDefault="00344C76" w:rsidP="008856C7">
      <w:pPr>
        <w:pStyle w:val="ListParagraph"/>
        <w:numPr>
          <w:ilvl w:val="1"/>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50.</w:t>
      </w:r>
      <w:r w:rsidR="00271BF0">
        <w:rPr>
          <w:rFonts w:ascii="Arial" w:hAnsi="Arial" w:cs="Arial"/>
          <w:color w:val="000000" w:themeColor="text1"/>
          <w:sz w:val="28"/>
          <w:szCs w:val="28"/>
        </w:rPr>
        <w:t>2</w:t>
      </w:r>
      <w:r w:rsidR="00380D11">
        <w:rPr>
          <w:rFonts w:ascii="Arial" w:hAnsi="Arial" w:cs="Arial"/>
          <w:color w:val="000000" w:themeColor="text1"/>
          <w:sz w:val="28"/>
          <w:szCs w:val="28"/>
        </w:rPr>
        <w:t>0</w:t>
      </w:r>
      <w:r>
        <w:rPr>
          <w:rFonts w:ascii="Arial" w:hAnsi="Arial" w:cs="Arial"/>
          <w:color w:val="000000" w:themeColor="text1"/>
          <w:sz w:val="28"/>
          <w:szCs w:val="28"/>
        </w:rPr>
        <w:t>.01 Bylaws and Constitution edits</w:t>
      </w:r>
    </w:p>
    <w:p w14:paraId="43E72C63" w14:textId="0662AB86" w:rsidR="00344C76" w:rsidRDefault="00344C76" w:rsidP="00344C76">
      <w:pPr>
        <w:pStyle w:val="ListParagraph"/>
        <w:numPr>
          <w:ilvl w:val="2"/>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This motion opens the Bylaws and the Constitution for editing</w:t>
      </w:r>
    </w:p>
    <w:p w14:paraId="060B0B8F" w14:textId="32C8AF26" w:rsidR="00C360AF" w:rsidRDefault="00D266CB" w:rsidP="00C360AF">
      <w:pPr>
        <w:pStyle w:val="ListParagraph"/>
        <w:numPr>
          <w:ilvl w:val="3"/>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The committee c</w:t>
      </w:r>
      <w:r w:rsidR="00C360AF">
        <w:rPr>
          <w:rFonts w:ascii="Arial" w:hAnsi="Arial" w:cs="Arial"/>
          <w:color w:val="000000" w:themeColor="text1"/>
          <w:sz w:val="28"/>
          <w:szCs w:val="28"/>
        </w:rPr>
        <w:t xml:space="preserve">hanged </w:t>
      </w:r>
      <w:r>
        <w:rPr>
          <w:rFonts w:ascii="Arial" w:hAnsi="Arial" w:cs="Arial"/>
          <w:color w:val="000000" w:themeColor="text1"/>
          <w:sz w:val="28"/>
          <w:szCs w:val="28"/>
        </w:rPr>
        <w:t xml:space="preserve">the </w:t>
      </w:r>
      <w:r w:rsidR="00C360AF">
        <w:rPr>
          <w:rFonts w:ascii="Arial" w:hAnsi="Arial" w:cs="Arial"/>
          <w:color w:val="000000" w:themeColor="text1"/>
          <w:sz w:val="28"/>
          <w:szCs w:val="28"/>
        </w:rPr>
        <w:t xml:space="preserve">public forum for non agenda items to </w:t>
      </w:r>
      <w:r>
        <w:rPr>
          <w:rFonts w:ascii="Arial" w:hAnsi="Arial" w:cs="Arial"/>
          <w:color w:val="000000" w:themeColor="text1"/>
          <w:sz w:val="28"/>
          <w:szCs w:val="28"/>
        </w:rPr>
        <w:t>p</w:t>
      </w:r>
      <w:r w:rsidR="00C360AF">
        <w:rPr>
          <w:rFonts w:ascii="Arial" w:hAnsi="Arial" w:cs="Arial"/>
          <w:color w:val="000000" w:themeColor="text1"/>
          <w:sz w:val="28"/>
          <w:szCs w:val="28"/>
        </w:rPr>
        <w:t xml:space="preserve">ublic comments. </w:t>
      </w:r>
    </w:p>
    <w:p w14:paraId="33EDA144" w14:textId="1FDBE100" w:rsidR="00C360AF" w:rsidRDefault="00C360AF" w:rsidP="00C360AF">
      <w:pPr>
        <w:pStyle w:val="ListParagraph"/>
        <w:numPr>
          <w:ilvl w:val="3"/>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The committee made the complaint procedure. This is for general complaints and does not have to be the first step in the impeachment process. The procedure will be a complaint form that will only be accessible to the </w:t>
      </w:r>
      <w:r w:rsidR="00D266CB">
        <w:rPr>
          <w:rFonts w:ascii="Arial" w:hAnsi="Arial" w:cs="Arial"/>
          <w:color w:val="000000" w:themeColor="text1"/>
          <w:sz w:val="28"/>
          <w:szCs w:val="28"/>
        </w:rPr>
        <w:t>P</w:t>
      </w:r>
      <w:r>
        <w:rPr>
          <w:rFonts w:ascii="Arial" w:hAnsi="Arial" w:cs="Arial"/>
          <w:color w:val="000000" w:themeColor="text1"/>
          <w:sz w:val="28"/>
          <w:szCs w:val="28"/>
        </w:rPr>
        <w:t xml:space="preserve">resident, </w:t>
      </w:r>
      <w:r w:rsidR="00D266CB">
        <w:rPr>
          <w:rFonts w:ascii="Arial" w:hAnsi="Arial" w:cs="Arial"/>
          <w:color w:val="000000" w:themeColor="text1"/>
          <w:sz w:val="28"/>
          <w:szCs w:val="28"/>
        </w:rPr>
        <w:t>V</w:t>
      </w:r>
      <w:r>
        <w:rPr>
          <w:rFonts w:ascii="Arial" w:hAnsi="Arial" w:cs="Arial"/>
          <w:color w:val="000000" w:themeColor="text1"/>
          <w:sz w:val="28"/>
          <w:szCs w:val="28"/>
        </w:rPr>
        <w:t xml:space="preserve">ice </w:t>
      </w:r>
      <w:r w:rsidR="00D266CB">
        <w:rPr>
          <w:rFonts w:ascii="Arial" w:hAnsi="Arial" w:cs="Arial"/>
          <w:color w:val="000000" w:themeColor="text1"/>
          <w:sz w:val="28"/>
          <w:szCs w:val="28"/>
        </w:rPr>
        <w:t>P</w:t>
      </w:r>
      <w:r>
        <w:rPr>
          <w:rFonts w:ascii="Arial" w:hAnsi="Arial" w:cs="Arial"/>
          <w:color w:val="000000" w:themeColor="text1"/>
          <w:sz w:val="28"/>
          <w:szCs w:val="28"/>
        </w:rPr>
        <w:t xml:space="preserve">resident, and the </w:t>
      </w:r>
      <w:r w:rsidR="00D266CB">
        <w:rPr>
          <w:rFonts w:ascii="Arial" w:hAnsi="Arial" w:cs="Arial"/>
          <w:color w:val="000000" w:themeColor="text1"/>
          <w:sz w:val="28"/>
          <w:szCs w:val="28"/>
        </w:rPr>
        <w:t>A</w:t>
      </w:r>
      <w:r>
        <w:rPr>
          <w:rFonts w:ascii="Arial" w:hAnsi="Arial" w:cs="Arial"/>
          <w:color w:val="000000" w:themeColor="text1"/>
          <w:sz w:val="28"/>
          <w:szCs w:val="28"/>
        </w:rPr>
        <w:t xml:space="preserve">dvisor. The </w:t>
      </w:r>
      <w:r w:rsidR="00D266CB">
        <w:rPr>
          <w:rFonts w:ascii="Arial" w:hAnsi="Arial" w:cs="Arial"/>
          <w:color w:val="000000" w:themeColor="text1"/>
          <w:sz w:val="28"/>
          <w:szCs w:val="28"/>
        </w:rPr>
        <w:t>C</w:t>
      </w:r>
      <w:r>
        <w:rPr>
          <w:rFonts w:ascii="Arial" w:hAnsi="Arial" w:cs="Arial"/>
          <w:color w:val="000000" w:themeColor="text1"/>
          <w:sz w:val="28"/>
          <w:szCs w:val="28"/>
        </w:rPr>
        <w:t xml:space="preserve">hief </w:t>
      </w:r>
      <w:r w:rsidR="00D266CB">
        <w:rPr>
          <w:rFonts w:ascii="Arial" w:hAnsi="Arial" w:cs="Arial"/>
          <w:color w:val="000000" w:themeColor="text1"/>
          <w:sz w:val="28"/>
          <w:szCs w:val="28"/>
        </w:rPr>
        <w:t>J</w:t>
      </w:r>
      <w:r>
        <w:rPr>
          <w:rFonts w:ascii="Arial" w:hAnsi="Arial" w:cs="Arial"/>
          <w:color w:val="000000" w:themeColor="text1"/>
          <w:sz w:val="28"/>
          <w:szCs w:val="28"/>
        </w:rPr>
        <w:t xml:space="preserve">ustice will handle the complaint procedure after the complaint is made. </w:t>
      </w:r>
      <w:r w:rsidR="00EE50A7">
        <w:rPr>
          <w:rFonts w:ascii="Arial" w:hAnsi="Arial" w:cs="Arial"/>
          <w:color w:val="000000" w:themeColor="text1"/>
          <w:sz w:val="28"/>
          <w:szCs w:val="28"/>
        </w:rPr>
        <w:t xml:space="preserve">If the complaint is about </w:t>
      </w:r>
      <w:r w:rsidR="00D266CB">
        <w:rPr>
          <w:rFonts w:ascii="Arial" w:hAnsi="Arial" w:cs="Arial"/>
          <w:color w:val="000000" w:themeColor="text1"/>
          <w:sz w:val="28"/>
          <w:szCs w:val="28"/>
        </w:rPr>
        <w:t>P</w:t>
      </w:r>
      <w:r w:rsidR="00EE50A7">
        <w:rPr>
          <w:rFonts w:ascii="Arial" w:hAnsi="Arial" w:cs="Arial"/>
          <w:color w:val="000000" w:themeColor="text1"/>
          <w:sz w:val="28"/>
          <w:szCs w:val="28"/>
        </w:rPr>
        <w:t xml:space="preserve">resident or </w:t>
      </w:r>
      <w:r w:rsidR="00D266CB">
        <w:rPr>
          <w:rFonts w:ascii="Arial" w:hAnsi="Arial" w:cs="Arial"/>
          <w:color w:val="000000" w:themeColor="text1"/>
          <w:sz w:val="28"/>
          <w:szCs w:val="28"/>
        </w:rPr>
        <w:t>V</w:t>
      </w:r>
      <w:r w:rsidR="00EE50A7">
        <w:rPr>
          <w:rFonts w:ascii="Arial" w:hAnsi="Arial" w:cs="Arial"/>
          <w:color w:val="000000" w:themeColor="text1"/>
          <w:sz w:val="28"/>
          <w:szCs w:val="28"/>
        </w:rPr>
        <w:t xml:space="preserve">ice </w:t>
      </w:r>
      <w:r w:rsidR="00D266CB">
        <w:rPr>
          <w:rFonts w:ascii="Arial" w:hAnsi="Arial" w:cs="Arial"/>
          <w:color w:val="000000" w:themeColor="text1"/>
          <w:sz w:val="28"/>
          <w:szCs w:val="28"/>
        </w:rPr>
        <w:t>P</w:t>
      </w:r>
      <w:r w:rsidR="00EE50A7">
        <w:rPr>
          <w:rFonts w:ascii="Arial" w:hAnsi="Arial" w:cs="Arial"/>
          <w:color w:val="000000" w:themeColor="text1"/>
          <w:sz w:val="28"/>
          <w:szCs w:val="28"/>
        </w:rPr>
        <w:t xml:space="preserve">resident, the </w:t>
      </w:r>
      <w:r w:rsidR="00D266CB">
        <w:rPr>
          <w:rFonts w:ascii="Arial" w:hAnsi="Arial" w:cs="Arial"/>
          <w:color w:val="000000" w:themeColor="text1"/>
          <w:sz w:val="28"/>
          <w:szCs w:val="28"/>
        </w:rPr>
        <w:t>A</w:t>
      </w:r>
      <w:r w:rsidR="00EE50A7">
        <w:rPr>
          <w:rFonts w:ascii="Arial" w:hAnsi="Arial" w:cs="Arial"/>
          <w:color w:val="000000" w:themeColor="text1"/>
          <w:sz w:val="28"/>
          <w:szCs w:val="28"/>
        </w:rPr>
        <w:t xml:space="preserve">dvisor will give the materials to the </w:t>
      </w:r>
      <w:r w:rsidR="00D266CB">
        <w:rPr>
          <w:rFonts w:ascii="Arial" w:hAnsi="Arial" w:cs="Arial"/>
          <w:color w:val="000000" w:themeColor="text1"/>
          <w:sz w:val="28"/>
          <w:szCs w:val="28"/>
        </w:rPr>
        <w:t>C</w:t>
      </w:r>
      <w:r w:rsidR="00EE50A7">
        <w:rPr>
          <w:rFonts w:ascii="Arial" w:hAnsi="Arial" w:cs="Arial"/>
          <w:color w:val="000000" w:themeColor="text1"/>
          <w:sz w:val="28"/>
          <w:szCs w:val="28"/>
        </w:rPr>
        <w:t xml:space="preserve">hief </w:t>
      </w:r>
      <w:r w:rsidR="00D266CB">
        <w:rPr>
          <w:rFonts w:ascii="Arial" w:hAnsi="Arial" w:cs="Arial"/>
          <w:color w:val="000000" w:themeColor="text1"/>
          <w:sz w:val="28"/>
          <w:szCs w:val="28"/>
        </w:rPr>
        <w:t>J</w:t>
      </w:r>
      <w:r w:rsidR="00EE50A7">
        <w:rPr>
          <w:rFonts w:ascii="Arial" w:hAnsi="Arial" w:cs="Arial"/>
          <w:color w:val="000000" w:themeColor="text1"/>
          <w:sz w:val="28"/>
          <w:szCs w:val="28"/>
        </w:rPr>
        <w:t xml:space="preserve">ustice. For more specific details you can contact Vice President Johnson about the bylaws document from the committee. </w:t>
      </w:r>
    </w:p>
    <w:p w14:paraId="75D6D242" w14:textId="3948C88C" w:rsidR="00D85261" w:rsidRDefault="00D85261" w:rsidP="00D85261">
      <w:pPr>
        <w:pStyle w:val="ListParagraph"/>
        <w:numPr>
          <w:ilvl w:val="4"/>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There is an amendment that was made so that if there is no </w:t>
      </w:r>
      <w:r w:rsidR="00D266CB">
        <w:rPr>
          <w:rFonts w:ascii="Arial" w:hAnsi="Arial" w:cs="Arial"/>
          <w:color w:val="000000" w:themeColor="text1"/>
          <w:sz w:val="28"/>
          <w:szCs w:val="28"/>
        </w:rPr>
        <w:t>C</w:t>
      </w:r>
      <w:r>
        <w:rPr>
          <w:rFonts w:ascii="Arial" w:hAnsi="Arial" w:cs="Arial"/>
          <w:color w:val="000000" w:themeColor="text1"/>
          <w:sz w:val="28"/>
          <w:szCs w:val="28"/>
        </w:rPr>
        <w:t xml:space="preserve">hief </w:t>
      </w:r>
      <w:r w:rsidR="00D266CB">
        <w:rPr>
          <w:rFonts w:ascii="Arial" w:hAnsi="Arial" w:cs="Arial"/>
          <w:color w:val="000000" w:themeColor="text1"/>
          <w:sz w:val="28"/>
          <w:szCs w:val="28"/>
        </w:rPr>
        <w:t>J</w:t>
      </w:r>
      <w:r>
        <w:rPr>
          <w:rFonts w:ascii="Arial" w:hAnsi="Arial" w:cs="Arial"/>
          <w:color w:val="000000" w:themeColor="text1"/>
          <w:sz w:val="28"/>
          <w:szCs w:val="28"/>
        </w:rPr>
        <w:t xml:space="preserve">ustice the Advisor will work with two SSA members that are independent of the complaint to discuss the complaint. </w:t>
      </w:r>
    </w:p>
    <w:p w14:paraId="1A2C5056" w14:textId="69BBCF03" w:rsidR="00EE50A7" w:rsidRDefault="00D266CB" w:rsidP="00C360AF">
      <w:pPr>
        <w:pStyle w:val="ListParagraph"/>
        <w:numPr>
          <w:ilvl w:val="3"/>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The committee m</w:t>
      </w:r>
      <w:r w:rsidR="00EE50A7">
        <w:rPr>
          <w:rFonts w:ascii="Arial" w:hAnsi="Arial" w:cs="Arial"/>
          <w:color w:val="000000" w:themeColor="text1"/>
          <w:sz w:val="28"/>
          <w:szCs w:val="28"/>
        </w:rPr>
        <w:t>ade changes to the senator at large positions</w:t>
      </w:r>
    </w:p>
    <w:p w14:paraId="366CC8D7" w14:textId="4117BC47" w:rsidR="00EE50A7" w:rsidRDefault="00D266CB" w:rsidP="00C360AF">
      <w:pPr>
        <w:pStyle w:val="ListParagraph"/>
        <w:numPr>
          <w:ilvl w:val="3"/>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The committee made changes</w:t>
      </w:r>
      <w:r w:rsidR="00EE50A7">
        <w:rPr>
          <w:rFonts w:ascii="Arial" w:hAnsi="Arial" w:cs="Arial"/>
          <w:color w:val="000000" w:themeColor="text1"/>
          <w:sz w:val="28"/>
          <w:szCs w:val="28"/>
        </w:rPr>
        <w:t xml:space="preserve"> to the senator of accessibility and accommodations so that Director of Disability services </w:t>
      </w:r>
      <w:r w:rsidR="001C1E4A">
        <w:rPr>
          <w:rFonts w:ascii="Arial" w:hAnsi="Arial" w:cs="Arial"/>
          <w:color w:val="000000" w:themeColor="text1"/>
          <w:sz w:val="28"/>
          <w:szCs w:val="28"/>
        </w:rPr>
        <w:t xml:space="preserve">is involved in the appointment of the senator. </w:t>
      </w:r>
    </w:p>
    <w:p w14:paraId="21C69F8F" w14:textId="0896CAE8" w:rsidR="00EE50A7" w:rsidRDefault="00D266CB" w:rsidP="00C360AF">
      <w:pPr>
        <w:pStyle w:val="ListParagraph"/>
        <w:numPr>
          <w:ilvl w:val="3"/>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The committee m</w:t>
      </w:r>
      <w:r w:rsidR="00EE50A7">
        <w:rPr>
          <w:rFonts w:ascii="Arial" w:hAnsi="Arial" w:cs="Arial"/>
          <w:color w:val="000000" w:themeColor="text1"/>
          <w:sz w:val="28"/>
          <w:szCs w:val="28"/>
        </w:rPr>
        <w:t xml:space="preserve">ade changes regarding green fee allocations in the Sustainability Council. </w:t>
      </w:r>
    </w:p>
    <w:p w14:paraId="736EC05F" w14:textId="5801A177" w:rsidR="0080528C" w:rsidRDefault="001C1E4A" w:rsidP="0080528C">
      <w:pPr>
        <w:pStyle w:val="ListParagraph"/>
        <w:numPr>
          <w:ilvl w:val="3"/>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There is also addition made to have the president appoint all unelected </w:t>
      </w:r>
      <w:r w:rsidR="0080528C">
        <w:rPr>
          <w:rFonts w:ascii="Arial" w:hAnsi="Arial" w:cs="Arial"/>
          <w:color w:val="000000" w:themeColor="text1"/>
          <w:sz w:val="28"/>
          <w:szCs w:val="28"/>
        </w:rPr>
        <w:t xml:space="preserve">senator positions. Director Beaulieu made an amendment to change it so that the president appoints all senators unless the position senator description says otherwise. </w:t>
      </w:r>
    </w:p>
    <w:p w14:paraId="519C2D1E" w14:textId="0772B293" w:rsidR="0080528C" w:rsidRDefault="0080528C" w:rsidP="0080528C">
      <w:pPr>
        <w:pStyle w:val="ListParagraph"/>
        <w:numPr>
          <w:ilvl w:val="4"/>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This motion was struck down completely and was changed so that all appointed positions be approved by</w:t>
      </w:r>
      <w:r w:rsidR="00D85261">
        <w:rPr>
          <w:rFonts w:ascii="Arial" w:hAnsi="Arial" w:cs="Arial"/>
          <w:color w:val="000000" w:themeColor="text1"/>
          <w:sz w:val="28"/>
          <w:szCs w:val="28"/>
        </w:rPr>
        <w:t xml:space="preserve"> a motion from </w:t>
      </w:r>
      <w:r>
        <w:rPr>
          <w:rFonts w:ascii="Arial" w:hAnsi="Arial" w:cs="Arial"/>
          <w:color w:val="000000" w:themeColor="text1"/>
          <w:sz w:val="28"/>
          <w:szCs w:val="28"/>
        </w:rPr>
        <w:t>USS of SSA</w:t>
      </w:r>
      <w:r w:rsidR="00D85261">
        <w:rPr>
          <w:rFonts w:ascii="Arial" w:hAnsi="Arial" w:cs="Arial"/>
          <w:color w:val="000000" w:themeColor="text1"/>
          <w:sz w:val="28"/>
          <w:szCs w:val="28"/>
        </w:rPr>
        <w:t>.</w:t>
      </w:r>
    </w:p>
    <w:p w14:paraId="4780C483" w14:textId="09C8ECCB" w:rsidR="00D85261" w:rsidRDefault="00D85261" w:rsidP="0080528C">
      <w:pPr>
        <w:pStyle w:val="ListParagraph"/>
        <w:numPr>
          <w:ilvl w:val="3"/>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There is no edits that have been made on the Constitution since last time. </w:t>
      </w:r>
    </w:p>
    <w:p w14:paraId="5F5EEEF2" w14:textId="6AC5F06B" w:rsidR="0080528C" w:rsidRDefault="00D85261" w:rsidP="0080528C">
      <w:pPr>
        <w:pStyle w:val="ListParagraph"/>
        <w:numPr>
          <w:ilvl w:val="3"/>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Director Beaulieu moved to postpone the Bylaws and Constitution Edits for one meeting. </w:t>
      </w:r>
    </w:p>
    <w:p w14:paraId="46A51ED9" w14:textId="0F8980E8" w:rsidR="008D3A37" w:rsidRPr="0080528C" w:rsidRDefault="008D3A37" w:rsidP="008D3A37">
      <w:pPr>
        <w:pStyle w:val="ListParagraph"/>
        <w:numPr>
          <w:ilvl w:val="4"/>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Approved unanimously </w:t>
      </w:r>
    </w:p>
    <w:p w14:paraId="71493108" w14:textId="76C667CD" w:rsidR="00FD4512" w:rsidRDefault="006573B1" w:rsidP="00F62808">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New Business</w:t>
      </w:r>
    </w:p>
    <w:p w14:paraId="0E23EF0D" w14:textId="78740F64" w:rsidR="00CC3757" w:rsidRDefault="00CC3757" w:rsidP="00005F4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50.2</w:t>
      </w:r>
      <w:r w:rsidR="00380D11">
        <w:rPr>
          <w:rFonts w:ascii="Arial" w:hAnsi="Arial" w:cs="Arial"/>
          <w:color w:val="000000" w:themeColor="text1"/>
          <w:sz w:val="28"/>
          <w:szCs w:val="28"/>
        </w:rPr>
        <w:t>3</w:t>
      </w:r>
      <w:r>
        <w:rPr>
          <w:rFonts w:ascii="Arial" w:hAnsi="Arial" w:cs="Arial"/>
          <w:color w:val="000000" w:themeColor="text1"/>
          <w:sz w:val="28"/>
          <w:szCs w:val="28"/>
        </w:rPr>
        <w:t>.01</w:t>
      </w:r>
      <w:r w:rsidR="000E181A">
        <w:rPr>
          <w:rFonts w:ascii="Arial" w:hAnsi="Arial" w:cs="Arial"/>
          <w:color w:val="000000" w:themeColor="text1"/>
          <w:sz w:val="28"/>
          <w:szCs w:val="28"/>
        </w:rPr>
        <w:t xml:space="preserve"> </w:t>
      </w:r>
      <w:r w:rsidR="00547296" w:rsidRPr="00547296">
        <w:rPr>
          <w:rFonts w:ascii="Arial" w:hAnsi="Arial" w:cs="Arial"/>
          <w:color w:val="000000" w:themeColor="text1"/>
          <w:sz w:val="28"/>
          <w:szCs w:val="28"/>
        </w:rPr>
        <w:t>Motion to Recommend Student Technology Fee One-Time Funding for a Printing Kiosk</w:t>
      </w:r>
    </w:p>
    <w:p w14:paraId="44F4724C" w14:textId="6C64ACF8" w:rsidR="00CE2E94" w:rsidRDefault="00965159" w:rsidP="00CE2E9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965159">
        <w:rPr>
          <w:rFonts w:ascii="Arial" w:hAnsi="Arial" w:cs="Arial"/>
          <w:color w:val="000000" w:themeColor="text1"/>
          <w:sz w:val="28"/>
          <w:szCs w:val="28"/>
        </w:rPr>
        <w:t>This motion is to approve Student Technology Fee funding in order to purchase a printer in the Memorial Student Center</w:t>
      </w:r>
    </w:p>
    <w:p w14:paraId="6D4CA41F" w14:textId="0F26B301" w:rsidR="008D3A37" w:rsidRDefault="00D266CB" w:rsidP="008D3A37">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The Information Technology committee is t</w:t>
      </w:r>
      <w:r w:rsidR="008D3A37">
        <w:rPr>
          <w:rFonts w:ascii="Arial" w:hAnsi="Arial" w:cs="Arial"/>
          <w:color w:val="000000" w:themeColor="text1"/>
          <w:sz w:val="28"/>
          <w:szCs w:val="28"/>
        </w:rPr>
        <w:t>rying to increase accessibility for printing by adding a printer in MSC. This kiosk will provide more printing for students</w:t>
      </w:r>
      <w:r w:rsidR="008016C3">
        <w:rPr>
          <w:rFonts w:ascii="Arial" w:hAnsi="Arial" w:cs="Arial"/>
          <w:color w:val="000000" w:themeColor="text1"/>
          <w:sz w:val="28"/>
          <w:szCs w:val="28"/>
        </w:rPr>
        <w:t xml:space="preserve"> and make printing on campus more efficient. </w:t>
      </w:r>
    </w:p>
    <w:p w14:paraId="3A26A96D" w14:textId="2B49BA8C" w:rsidR="008016C3" w:rsidRDefault="008016C3" w:rsidP="008D3A37">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Paper will be provided for the </w:t>
      </w:r>
      <w:r w:rsidR="00D266CB">
        <w:rPr>
          <w:rFonts w:ascii="Arial" w:hAnsi="Arial" w:cs="Arial"/>
          <w:color w:val="000000" w:themeColor="text1"/>
          <w:sz w:val="28"/>
          <w:szCs w:val="28"/>
        </w:rPr>
        <w:t>printer,</w:t>
      </w:r>
      <w:r w:rsidR="00EC7015">
        <w:rPr>
          <w:rFonts w:ascii="Arial" w:hAnsi="Arial" w:cs="Arial"/>
          <w:color w:val="000000" w:themeColor="text1"/>
          <w:sz w:val="28"/>
          <w:szCs w:val="28"/>
        </w:rPr>
        <w:t xml:space="preserve"> so students do not have too. </w:t>
      </w:r>
    </w:p>
    <w:p w14:paraId="3091B18A" w14:textId="4EEC02A9" w:rsidR="008016C3" w:rsidRDefault="008016C3" w:rsidP="008D3A37">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Senator </w:t>
      </w:r>
      <w:r w:rsidR="00D266CB">
        <w:rPr>
          <w:rFonts w:ascii="Arial" w:hAnsi="Arial" w:cs="Arial"/>
          <w:color w:val="000000" w:themeColor="text1"/>
          <w:sz w:val="28"/>
          <w:szCs w:val="28"/>
        </w:rPr>
        <w:t>O’leske</w:t>
      </w:r>
      <w:r>
        <w:rPr>
          <w:rFonts w:ascii="Arial" w:hAnsi="Arial" w:cs="Arial"/>
          <w:color w:val="000000" w:themeColor="text1"/>
          <w:sz w:val="28"/>
          <w:szCs w:val="28"/>
        </w:rPr>
        <w:t xml:space="preserve"> stated that Whitewater has a similar system and it worked really well. </w:t>
      </w:r>
    </w:p>
    <w:p w14:paraId="28E2BFF3" w14:textId="63B77DE9" w:rsidR="008016C3" w:rsidRDefault="008016C3" w:rsidP="008D3A37">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The printers in the resident halls will still remain free. </w:t>
      </w:r>
    </w:p>
    <w:p w14:paraId="116650EE" w14:textId="6181A968" w:rsidR="00EC7015" w:rsidRDefault="00EC7015" w:rsidP="008D3A37">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There are some concerns about the printing kiosk being right by the compost and recycling bins in the MSC. </w:t>
      </w:r>
    </w:p>
    <w:p w14:paraId="464CEEC5" w14:textId="671F537C" w:rsidR="00ED1F74" w:rsidRDefault="00ED1F74" w:rsidP="008D3A37">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Director Beaulieu made a motion to approve the funding under the stipulation that the committee talk about the location further. Senator </w:t>
      </w:r>
      <w:r w:rsidR="00D266CB">
        <w:rPr>
          <w:rFonts w:ascii="Arial" w:hAnsi="Arial" w:cs="Arial"/>
          <w:color w:val="000000" w:themeColor="text1"/>
          <w:sz w:val="28"/>
          <w:szCs w:val="28"/>
        </w:rPr>
        <w:t>O’leske</w:t>
      </w:r>
      <w:r>
        <w:rPr>
          <w:rFonts w:ascii="Arial" w:hAnsi="Arial" w:cs="Arial"/>
          <w:color w:val="000000" w:themeColor="text1"/>
          <w:sz w:val="28"/>
          <w:szCs w:val="28"/>
        </w:rPr>
        <w:t xml:space="preserve"> seconded. </w:t>
      </w:r>
    </w:p>
    <w:p w14:paraId="42A80001" w14:textId="6ADCC1B9" w:rsidR="00ED1F74" w:rsidRDefault="00D266CB" w:rsidP="00ED1F74">
      <w:pPr>
        <w:pStyle w:val="ListParagraph"/>
        <w:widowControl w:val="0"/>
        <w:tabs>
          <w:tab w:val="left" w:pos="2098"/>
          <w:tab w:val="left" w:pos="2099"/>
        </w:tabs>
        <w:autoSpaceDE w:val="0"/>
        <w:autoSpaceDN w:val="0"/>
        <w:spacing w:line="360" w:lineRule="auto"/>
        <w:ind w:left="2880" w:right="433"/>
        <w:contextualSpacing w:val="0"/>
        <w:rPr>
          <w:rFonts w:ascii="Arial" w:hAnsi="Arial" w:cs="Arial"/>
          <w:color w:val="000000" w:themeColor="text1"/>
          <w:sz w:val="28"/>
          <w:szCs w:val="28"/>
        </w:rPr>
      </w:pPr>
      <w:r>
        <w:rPr>
          <w:rFonts w:ascii="Arial" w:hAnsi="Arial" w:cs="Arial"/>
          <w:color w:val="000000" w:themeColor="text1"/>
          <w:sz w:val="28"/>
          <w:szCs w:val="28"/>
        </w:rPr>
        <w:t>Abstentions: Senator O’leske</w:t>
      </w:r>
      <w:r w:rsidR="00ED1F74">
        <w:rPr>
          <w:rFonts w:ascii="Arial" w:hAnsi="Arial" w:cs="Arial"/>
          <w:color w:val="000000" w:themeColor="text1"/>
          <w:sz w:val="28"/>
          <w:szCs w:val="28"/>
        </w:rPr>
        <w:t xml:space="preserve">, Reed, </w:t>
      </w:r>
      <w:proofErr w:type="spellStart"/>
      <w:r w:rsidR="00ED1F74">
        <w:rPr>
          <w:rFonts w:ascii="Arial" w:hAnsi="Arial" w:cs="Arial"/>
          <w:color w:val="000000" w:themeColor="text1"/>
          <w:sz w:val="28"/>
          <w:szCs w:val="28"/>
        </w:rPr>
        <w:t>Xiong</w:t>
      </w:r>
      <w:proofErr w:type="spellEnd"/>
      <w:r>
        <w:rPr>
          <w:rFonts w:ascii="Arial" w:hAnsi="Arial" w:cs="Arial"/>
          <w:color w:val="000000" w:themeColor="text1"/>
          <w:sz w:val="28"/>
          <w:szCs w:val="28"/>
        </w:rPr>
        <w:t>, and Director Kangas</w:t>
      </w:r>
    </w:p>
    <w:p w14:paraId="1B6A694A" w14:textId="2A2A5E95" w:rsidR="00ED1F74" w:rsidRPr="00D266CB" w:rsidRDefault="00ED1F74" w:rsidP="00D266CB">
      <w:pPr>
        <w:pStyle w:val="ListParagraph"/>
        <w:widowControl w:val="0"/>
        <w:tabs>
          <w:tab w:val="left" w:pos="2098"/>
          <w:tab w:val="left" w:pos="2099"/>
        </w:tabs>
        <w:autoSpaceDE w:val="0"/>
        <w:autoSpaceDN w:val="0"/>
        <w:spacing w:line="360" w:lineRule="auto"/>
        <w:ind w:left="2880"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Senator </w:t>
      </w:r>
      <w:proofErr w:type="spellStart"/>
      <w:r>
        <w:rPr>
          <w:rFonts w:ascii="Arial" w:hAnsi="Arial" w:cs="Arial"/>
          <w:color w:val="000000" w:themeColor="text1"/>
          <w:sz w:val="28"/>
          <w:szCs w:val="28"/>
        </w:rPr>
        <w:t>Salmu</w:t>
      </w:r>
      <w:r w:rsidR="00D266CB">
        <w:rPr>
          <w:rFonts w:ascii="Arial" w:hAnsi="Arial" w:cs="Arial"/>
          <w:color w:val="000000" w:themeColor="text1"/>
          <w:sz w:val="28"/>
          <w:szCs w:val="28"/>
        </w:rPr>
        <w:t>n</w:t>
      </w:r>
      <w:r>
        <w:rPr>
          <w:rFonts w:ascii="Arial" w:hAnsi="Arial" w:cs="Arial"/>
          <w:color w:val="000000" w:themeColor="text1"/>
          <w:sz w:val="28"/>
          <w:szCs w:val="28"/>
        </w:rPr>
        <w:t>drala</w:t>
      </w:r>
      <w:proofErr w:type="spellEnd"/>
      <w:r>
        <w:rPr>
          <w:rFonts w:ascii="Arial" w:hAnsi="Arial" w:cs="Arial"/>
          <w:color w:val="000000" w:themeColor="text1"/>
          <w:sz w:val="28"/>
          <w:szCs w:val="28"/>
        </w:rPr>
        <w:t xml:space="preserve"> &amp; Short no response </w:t>
      </w:r>
    </w:p>
    <w:p w14:paraId="68D341DE" w14:textId="717C4777" w:rsidR="00ED1F74" w:rsidRDefault="00D266CB" w:rsidP="00ED1F74">
      <w:pPr>
        <w:pStyle w:val="ListParagraph"/>
        <w:widowControl w:val="0"/>
        <w:tabs>
          <w:tab w:val="left" w:pos="2098"/>
          <w:tab w:val="left" w:pos="2099"/>
        </w:tabs>
        <w:autoSpaceDE w:val="0"/>
        <w:autoSpaceDN w:val="0"/>
        <w:spacing w:line="360" w:lineRule="auto"/>
        <w:ind w:left="2880"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Nay: </w:t>
      </w:r>
      <w:r w:rsidR="00ED1F74">
        <w:rPr>
          <w:rFonts w:ascii="Arial" w:hAnsi="Arial" w:cs="Arial"/>
          <w:color w:val="000000" w:themeColor="text1"/>
          <w:sz w:val="28"/>
          <w:szCs w:val="28"/>
        </w:rPr>
        <w:t xml:space="preserve">Senator </w:t>
      </w:r>
      <w:r>
        <w:rPr>
          <w:rFonts w:ascii="Arial" w:hAnsi="Arial" w:cs="Arial"/>
          <w:color w:val="000000" w:themeColor="text1"/>
          <w:sz w:val="28"/>
          <w:szCs w:val="28"/>
        </w:rPr>
        <w:t>Leonhard</w:t>
      </w:r>
    </w:p>
    <w:p w14:paraId="34AD1EA1" w14:textId="6030C0E5" w:rsidR="00D266CB" w:rsidRPr="00ED1F74" w:rsidRDefault="00D266CB" w:rsidP="00ED1F74">
      <w:pPr>
        <w:pStyle w:val="ListParagraph"/>
        <w:widowControl w:val="0"/>
        <w:tabs>
          <w:tab w:val="left" w:pos="2098"/>
          <w:tab w:val="left" w:pos="2099"/>
        </w:tabs>
        <w:autoSpaceDE w:val="0"/>
        <w:autoSpaceDN w:val="0"/>
        <w:spacing w:line="360" w:lineRule="auto"/>
        <w:ind w:left="2880"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Aye: Everyone else </w:t>
      </w:r>
    </w:p>
    <w:p w14:paraId="742C62CF" w14:textId="0AE316F5" w:rsidR="005778C0" w:rsidRPr="00CE2E94" w:rsidRDefault="005778C0" w:rsidP="00CE2E94">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2E94">
        <w:rPr>
          <w:rFonts w:ascii="Arial" w:hAnsi="Arial" w:cs="Arial"/>
          <w:color w:val="000000" w:themeColor="text1"/>
          <w:sz w:val="28"/>
          <w:szCs w:val="28"/>
        </w:rPr>
        <w:t xml:space="preserve">Reports </w:t>
      </w:r>
    </w:p>
    <w:p w14:paraId="1F276E7B" w14:textId="55B6B56F"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President</w:t>
      </w:r>
      <w:r w:rsidR="00FF634A" w:rsidRPr="00CE7A99">
        <w:rPr>
          <w:rFonts w:ascii="Arial" w:hAnsi="Arial" w:cs="Arial"/>
          <w:color w:val="000000" w:themeColor="text1"/>
          <w:sz w:val="28"/>
          <w:szCs w:val="28"/>
        </w:rPr>
        <w:t xml:space="preserve"> </w:t>
      </w:r>
      <w:r w:rsidR="009E1FC4">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Canon</w:t>
      </w:r>
    </w:p>
    <w:p w14:paraId="7D4201E5" w14:textId="38D5B475" w:rsidR="009E1FC4" w:rsidRPr="00CE7A99" w:rsidRDefault="00156735"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156735">
        <w:rPr>
          <w:rFonts w:ascii="Arial" w:hAnsi="Arial" w:cs="Arial"/>
          <w:color w:val="000000" w:themeColor="text1"/>
          <w:sz w:val="28"/>
          <w:szCs w:val="28"/>
        </w:rPr>
        <w:t xml:space="preserve">This week was pretty light now that we have the structure for Senate over with. I begin to probe the idea behind SSA having a Canvas module and available to put training guides and other materials on the Canvas site. I sent the election candidates to Justin Sullivan to draft the official ballot. I also sent the candidate list to </w:t>
      </w:r>
      <w:proofErr w:type="spellStart"/>
      <w:r w:rsidRPr="00156735">
        <w:rPr>
          <w:rFonts w:ascii="Arial" w:hAnsi="Arial" w:cs="Arial"/>
          <w:color w:val="000000" w:themeColor="text1"/>
          <w:sz w:val="28"/>
          <w:szCs w:val="28"/>
        </w:rPr>
        <w:t>Stoutonia</w:t>
      </w:r>
      <w:proofErr w:type="spellEnd"/>
      <w:r w:rsidRPr="00156735">
        <w:rPr>
          <w:rFonts w:ascii="Arial" w:hAnsi="Arial" w:cs="Arial"/>
          <w:color w:val="000000" w:themeColor="text1"/>
          <w:sz w:val="28"/>
          <w:szCs w:val="28"/>
        </w:rPr>
        <w:t>. I attended the monthly Governance meetings and the meeting went well. They were talking about pay raises to faculty and staff and how to handle penalty of being on a progress improvement plan (you don't get the raise). Some general concerns surrounding that topic. I got some of additional questions surrounding the credit/no credit option. Last I heard it was approved by faculty Senate and the professors will have until April 23rd to post grades and stuff so students know where they are academically. The students have until May 1st to decide if they want the standard grade or credit no credit. I mainly asked surrounding professor responsibility in ensuring grades are in by the April 23rd deadline. Once that meeting was over I spent most of my week answering emails.</w:t>
      </w:r>
    </w:p>
    <w:p w14:paraId="4A176A12" w14:textId="6B12B1C2"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Vice President</w:t>
      </w:r>
      <w:r w:rsidR="00FF634A" w:rsidRPr="00CE7A99">
        <w:rPr>
          <w:rFonts w:ascii="Arial" w:hAnsi="Arial" w:cs="Arial"/>
          <w:color w:val="000000" w:themeColor="text1"/>
          <w:sz w:val="28"/>
          <w:szCs w:val="28"/>
        </w:rPr>
        <w:t xml:space="preserve"> </w:t>
      </w:r>
      <w:r w:rsidR="00E16B21">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Johnson</w:t>
      </w:r>
    </w:p>
    <w:p w14:paraId="473A471A" w14:textId="48698AF8" w:rsidR="00F748A1" w:rsidRDefault="009A699B" w:rsidP="00F748A1">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9A699B">
        <w:rPr>
          <w:rFonts w:ascii="Arial" w:hAnsi="Arial" w:cs="Arial"/>
          <w:color w:val="000000" w:themeColor="text1"/>
          <w:sz w:val="28"/>
          <w:szCs w:val="28"/>
        </w:rPr>
        <w:t xml:space="preserve">This past week I have been doing my best to adjust to online classes, for SSA I did some work on a video tutorial on how to install and use Open Broadcaster Software so that other student orgs would be able to livestream their meetings as well. I also held a meeting of the Governing Documents Special Committee to continue our edits to the Bylaws and Constitution which will be coming up at Senate this Tuesday. I worked hard on making the complaints procedure for the bylaws with a lot of input from other that I hope y'all will like. We will be meeting again after the Senate meeting so if you have more that you want to see done, please let me know! I also did some work with the Northwest Compact, creating a Slack page for it and inviting all the representatives that I had contact with so far. A representative from UW-Eau Claire asked me how </w:t>
      </w:r>
      <w:proofErr w:type="spellStart"/>
      <w:r w:rsidRPr="009A699B">
        <w:rPr>
          <w:rFonts w:ascii="Arial" w:hAnsi="Arial" w:cs="Arial"/>
          <w:color w:val="000000" w:themeColor="text1"/>
          <w:sz w:val="28"/>
          <w:szCs w:val="28"/>
        </w:rPr>
        <w:t>we where</w:t>
      </w:r>
      <w:proofErr w:type="spellEnd"/>
      <w:r w:rsidRPr="009A699B">
        <w:rPr>
          <w:rFonts w:ascii="Arial" w:hAnsi="Arial" w:cs="Arial"/>
          <w:color w:val="000000" w:themeColor="text1"/>
          <w:sz w:val="28"/>
          <w:szCs w:val="28"/>
        </w:rPr>
        <w:t xml:space="preserve"> doing for our meetings and elections which I told them of and sent links to our electronic meeting structure and our past meeting video, after which I put on the Northwest compact slack. As always if you have any questions or would like more information on anything feel free to reach out to me and I will be happy to help!</w:t>
      </w:r>
    </w:p>
    <w:p w14:paraId="4E26AA16" w14:textId="3209F66D" w:rsidR="009E1FC4" w:rsidRPr="00B3385E" w:rsidRDefault="005778C0" w:rsidP="00B3385E">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Communications</w:t>
      </w:r>
      <w:r w:rsidR="003E00CD">
        <w:rPr>
          <w:rFonts w:ascii="Arial" w:hAnsi="Arial" w:cs="Arial"/>
          <w:color w:val="000000" w:themeColor="text1"/>
          <w:sz w:val="28"/>
          <w:szCs w:val="28"/>
        </w:rPr>
        <w:t xml:space="preserve"> – Vacant</w:t>
      </w:r>
    </w:p>
    <w:p w14:paraId="7A19858E" w14:textId="5FA64E21" w:rsidR="00E16B21" w:rsidRDefault="005778C0" w:rsidP="00970C8F">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Organizational Affairs</w:t>
      </w:r>
      <w:r w:rsidR="00FF634A" w:rsidRPr="00CE7A99">
        <w:rPr>
          <w:rFonts w:ascii="Arial" w:hAnsi="Arial" w:cs="Arial"/>
          <w:color w:val="000000" w:themeColor="text1"/>
          <w:sz w:val="28"/>
          <w:szCs w:val="28"/>
        </w:rPr>
        <w:t xml:space="preserve"> </w:t>
      </w:r>
      <w:r w:rsidR="00E16B21">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Serier</w:t>
      </w:r>
    </w:p>
    <w:p w14:paraId="0A103816" w14:textId="3C786D4A" w:rsidR="009A17CE" w:rsidRPr="00970C8F" w:rsidRDefault="000148FF" w:rsidP="009A17CE">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0148FF">
        <w:rPr>
          <w:rFonts w:ascii="Arial" w:hAnsi="Arial" w:cs="Arial"/>
          <w:color w:val="000000" w:themeColor="text1"/>
          <w:sz w:val="28"/>
          <w:szCs w:val="28"/>
        </w:rPr>
        <w:t>This past week I worked on emailing with potential new student organizations and there constitutions to get some edits through. I also started to think about transition documents. I had my one on one through teams with my OAC Adviser. I also kept up with emails and sent out a crash course training for new student organizations. Until I can have the formal training with them in the fall.</w:t>
      </w:r>
    </w:p>
    <w:p w14:paraId="27FBF469" w14:textId="09260E83"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Financial Affairs</w:t>
      </w:r>
      <w:r w:rsidR="00FF634A" w:rsidRPr="00CE7A99">
        <w:rPr>
          <w:rFonts w:ascii="Arial" w:hAnsi="Arial" w:cs="Arial"/>
          <w:color w:val="000000" w:themeColor="text1"/>
          <w:sz w:val="28"/>
          <w:szCs w:val="28"/>
        </w:rPr>
        <w:t xml:space="preserve"> </w:t>
      </w:r>
      <w:r w:rsidR="00E16B21">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Gentz</w:t>
      </w:r>
    </w:p>
    <w:p w14:paraId="6E27AE03" w14:textId="5850BDE8" w:rsidR="00E16B21" w:rsidRPr="0019025B" w:rsidRDefault="000148FF" w:rsidP="00ED7C0D">
      <w:pPr>
        <w:pStyle w:val="ListParagraph"/>
        <w:numPr>
          <w:ilvl w:val="2"/>
          <w:numId w:val="9"/>
        </w:numPr>
        <w:spacing w:line="360" w:lineRule="auto"/>
        <w:rPr>
          <w:rFonts w:ascii="Arial" w:hAnsi="Arial" w:cs="Arial"/>
          <w:color w:val="000000" w:themeColor="text1"/>
          <w:sz w:val="28"/>
          <w:szCs w:val="28"/>
        </w:rPr>
      </w:pPr>
      <w:r w:rsidRPr="000148FF">
        <w:rPr>
          <w:rFonts w:ascii="Arial" w:hAnsi="Arial" w:cs="Arial"/>
          <w:color w:val="000000" w:themeColor="text1"/>
          <w:sz w:val="28"/>
          <w:szCs w:val="28"/>
        </w:rPr>
        <w:t>This week I attended the Governing Documents Special Committee and continued updating the bylaw formatting. I've also engaged with a few students regarding budget issues throughout the week. I did some experimenting with Microsoft Teams to make sure I could hold digital FAC meetings as smooth as possible.</w:t>
      </w:r>
    </w:p>
    <w:p w14:paraId="4B248F6C" w14:textId="1B79117A" w:rsidR="00FF634A"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Legislative Affairs</w:t>
      </w:r>
      <w:r w:rsidR="00FF634A" w:rsidRPr="00CE7A99">
        <w:rPr>
          <w:rFonts w:ascii="Arial" w:hAnsi="Arial" w:cs="Arial"/>
          <w:color w:val="000000" w:themeColor="text1"/>
          <w:sz w:val="28"/>
          <w:szCs w:val="28"/>
        </w:rPr>
        <w:t xml:space="preserve"> – McConville</w:t>
      </w:r>
    </w:p>
    <w:p w14:paraId="0EA02C52" w14:textId="2C59D6CB" w:rsidR="009E1FC4" w:rsidRPr="009E1FC4" w:rsidRDefault="0024592F" w:rsidP="009E1FC4">
      <w:pPr>
        <w:pStyle w:val="ListParagraph"/>
        <w:widowControl w:val="0"/>
        <w:numPr>
          <w:ilvl w:val="2"/>
          <w:numId w:val="9"/>
        </w:numPr>
        <w:tabs>
          <w:tab w:val="left" w:pos="2098"/>
          <w:tab w:val="left" w:pos="2099"/>
        </w:tabs>
        <w:autoSpaceDE w:val="0"/>
        <w:autoSpaceDN w:val="0"/>
        <w:spacing w:line="360" w:lineRule="auto"/>
        <w:ind w:right="433"/>
        <w:rPr>
          <w:rFonts w:ascii="Arial" w:hAnsi="Arial" w:cs="Arial"/>
          <w:color w:val="000000" w:themeColor="text1"/>
          <w:sz w:val="28"/>
          <w:szCs w:val="28"/>
        </w:rPr>
      </w:pPr>
      <w:r w:rsidRPr="0024592F">
        <w:rPr>
          <w:rFonts w:ascii="Arial" w:hAnsi="Arial" w:cs="Arial"/>
          <w:color w:val="000000" w:themeColor="text1"/>
          <w:sz w:val="28"/>
          <w:szCs w:val="28"/>
        </w:rPr>
        <w:t xml:space="preserve">Hello everyone! This past week I had a meeting with the ACLU (American Civil Liberties Union) and we talked about voting on campus, what other schools do, what we do at Stout, and what we all can do better. I have been sending emails out about a bunch of different items this past week. The booklet for voting was finalized and sent out. I took minutes for Tuesday's meeting, polished them, and sent them back. I still went to the Senate of Academic Staff over video chat. The crew for the SSA debate met and I think we got a lot accomplished and hopefully will be finalizing everything this next meeting. Finally, I attended the </w:t>
      </w:r>
      <w:proofErr w:type="spellStart"/>
      <w:r w:rsidRPr="0024592F">
        <w:rPr>
          <w:rFonts w:ascii="Arial" w:hAnsi="Arial" w:cs="Arial"/>
          <w:color w:val="000000" w:themeColor="text1"/>
          <w:sz w:val="28"/>
          <w:szCs w:val="28"/>
        </w:rPr>
        <w:t>ByLaw</w:t>
      </w:r>
      <w:proofErr w:type="spellEnd"/>
      <w:r w:rsidRPr="0024592F">
        <w:rPr>
          <w:rFonts w:ascii="Arial" w:hAnsi="Arial" w:cs="Arial"/>
          <w:color w:val="000000" w:themeColor="text1"/>
          <w:sz w:val="28"/>
          <w:szCs w:val="28"/>
        </w:rPr>
        <w:t xml:space="preserve"> and Constitution Edit Committee. I hope everyone is doing well if anyone needs anything please feel free to reach out.</w:t>
      </w:r>
    </w:p>
    <w:p w14:paraId="44A9C33D" w14:textId="7AE41195"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Diversity and Inclusivity</w:t>
      </w:r>
      <w:r w:rsidR="00FF634A" w:rsidRPr="00CE7A99">
        <w:rPr>
          <w:rFonts w:ascii="Arial" w:hAnsi="Arial" w:cs="Arial"/>
          <w:color w:val="000000" w:themeColor="text1"/>
          <w:sz w:val="28"/>
          <w:szCs w:val="28"/>
        </w:rPr>
        <w:t xml:space="preserve"> </w:t>
      </w:r>
      <w:r w:rsidR="009E1FC4">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Beaulieu</w:t>
      </w:r>
    </w:p>
    <w:p w14:paraId="0362AB89" w14:textId="74CC8782" w:rsidR="009E1FC4" w:rsidRPr="00CE7A99" w:rsidRDefault="000148FF"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0148FF">
        <w:rPr>
          <w:rFonts w:ascii="Arial" w:hAnsi="Arial" w:cs="Arial"/>
          <w:color w:val="000000" w:themeColor="text1"/>
          <w:sz w:val="28"/>
          <w:szCs w:val="28"/>
        </w:rPr>
        <w:t>This week I worked on serval things. The first was that I continued working on my transition documents. The second is that I started the sensory room furniture and accessories list that can be utilized for the next Director of EDI. This document consists of 3 different lists. The first is the list of furniture for the current proposed sensory room we have been approved of. The second is a list of things we would want in our ideal sensory. That idea was given to us by Chancellor Frank so that we can present it to her, and she may be able to help us advocate for the things or possibly get a grant to help fund the room. Lastly, the final list consists of smaller items that would be kept at the library desk for individuals to check out. This is because the library is concerned if we have these smaller items out, they will be stolen. The three lists are not completed yet, but I will be bringing them to my committee this week. I also continued brainstorming ideas on how to better relations between minority populations on campus and campus police. I attended the election debate meeting where myself and the committee members came up with questions for our online debate. Lastly, I went through some emails and did some organizing of the EDI</w:t>
      </w:r>
      <w:r w:rsidR="006F34DF">
        <w:rPr>
          <w:rFonts w:ascii="Arial" w:hAnsi="Arial" w:cs="Arial"/>
          <w:color w:val="000000" w:themeColor="text1"/>
          <w:sz w:val="28"/>
          <w:szCs w:val="28"/>
        </w:rPr>
        <w:t xml:space="preserve"> email</w:t>
      </w:r>
      <w:r w:rsidR="0032252D">
        <w:rPr>
          <w:rFonts w:ascii="Arial" w:hAnsi="Arial" w:cs="Arial"/>
          <w:color w:val="000000" w:themeColor="text1"/>
          <w:sz w:val="28"/>
          <w:szCs w:val="28"/>
        </w:rPr>
        <w:t>.</w:t>
      </w:r>
    </w:p>
    <w:p w14:paraId="18D33CF2" w14:textId="0DD1D322"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Sustainability</w:t>
      </w:r>
      <w:r w:rsidR="00FF634A" w:rsidRPr="00CE7A99">
        <w:rPr>
          <w:rFonts w:ascii="Arial" w:hAnsi="Arial" w:cs="Arial"/>
          <w:color w:val="000000" w:themeColor="text1"/>
          <w:sz w:val="28"/>
          <w:szCs w:val="28"/>
        </w:rPr>
        <w:t xml:space="preserve"> – Nadeau</w:t>
      </w:r>
    </w:p>
    <w:p w14:paraId="459D875C" w14:textId="7C0ED3D4" w:rsidR="009E1FC4" w:rsidRPr="00CE7A99" w:rsidRDefault="00156735"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156735">
        <w:rPr>
          <w:rFonts w:ascii="Arial" w:hAnsi="Arial" w:cs="Arial"/>
          <w:color w:val="000000" w:themeColor="text1"/>
          <w:sz w:val="28"/>
          <w:szCs w:val="28"/>
        </w:rPr>
        <w:t>This last week I discussed the thoughts for Earth Week with the Sustainability Council and what that would look like from an online standpoint. Also, I have been sending emails with the Spring move out event committee and trying to get that planned. I have also been talking with my adviser and Jennifer Lee about getting the Green Fee on CONNECT. Finally, I worked with Vice President Johnson on being able to live-stream my future Sustainability Council meetings via the SSA Facebook page.</w:t>
      </w:r>
    </w:p>
    <w:p w14:paraId="7303506D" w14:textId="6DB6F476" w:rsidR="00173568" w:rsidRDefault="00173568"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Information Technology</w:t>
      </w:r>
      <w:r w:rsidR="00FF634A" w:rsidRPr="00CE7A99">
        <w:rPr>
          <w:rFonts w:ascii="Arial" w:hAnsi="Arial" w:cs="Arial"/>
          <w:color w:val="000000" w:themeColor="text1"/>
          <w:sz w:val="28"/>
          <w:szCs w:val="28"/>
        </w:rPr>
        <w:t xml:space="preserve"> </w:t>
      </w:r>
      <w:r w:rsidR="009E1FC4">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Kangas</w:t>
      </w:r>
    </w:p>
    <w:p w14:paraId="59FDFF80" w14:textId="7A64AA65" w:rsidR="004E7AC3" w:rsidRPr="004E7AC3" w:rsidRDefault="00FC36B5" w:rsidP="004E7AC3">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Last week was a busy week for me. SITC had two meetings </w:t>
      </w:r>
      <w:r w:rsidR="002A23DB">
        <w:rPr>
          <w:rFonts w:ascii="Arial" w:hAnsi="Arial" w:cs="Arial"/>
          <w:color w:val="000000" w:themeColor="text1"/>
          <w:sz w:val="28"/>
          <w:szCs w:val="28"/>
        </w:rPr>
        <w:t xml:space="preserve">where we talked about the COVID-19 situation along with the motion that came to Senate today. I also met with </w:t>
      </w:r>
      <w:r w:rsidR="00012D25">
        <w:rPr>
          <w:rFonts w:ascii="Arial" w:hAnsi="Arial" w:cs="Arial"/>
          <w:color w:val="000000" w:themeColor="text1"/>
          <w:sz w:val="28"/>
          <w:szCs w:val="28"/>
        </w:rPr>
        <w:t>Director Serier to talk about how to write agendas for Senate meetings along with writing this week’s agenda. Additionally, I have been working with Sue to add additional information to the Stout COVID-19 webpage.</w:t>
      </w:r>
      <w:r w:rsidR="004E7AC3">
        <w:rPr>
          <w:rFonts w:ascii="Arial" w:hAnsi="Arial" w:cs="Arial"/>
          <w:color w:val="000000" w:themeColor="text1"/>
          <w:sz w:val="28"/>
          <w:szCs w:val="28"/>
        </w:rPr>
        <w:t xml:space="preserve"> </w:t>
      </w:r>
      <w:r w:rsidR="00CA02E0">
        <w:rPr>
          <w:rFonts w:ascii="Arial" w:hAnsi="Arial" w:cs="Arial"/>
          <w:color w:val="000000" w:themeColor="text1"/>
          <w:sz w:val="28"/>
          <w:szCs w:val="28"/>
        </w:rPr>
        <w:t xml:space="preserve">I also worked on some proposed bylaws changes to my </w:t>
      </w:r>
      <w:r w:rsidR="001A6207">
        <w:rPr>
          <w:rFonts w:ascii="Arial" w:hAnsi="Arial" w:cs="Arial"/>
          <w:color w:val="000000" w:themeColor="text1"/>
          <w:sz w:val="28"/>
          <w:szCs w:val="28"/>
        </w:rPr>
        <w:t>position</w:t>
      </w:r>
      <w:r w:rsidR="00CA02E0">
        <w:rPr>
          <w:rFonts w:ascii="Arial" w:hAnsi="Arial" w:cs="Arial"/>
          <w:color w:val="000000" w:themeColor="text1"/>
          <w:sz w:val="28"/>
          <w:szCs w:val="28"/>
        </w:rPr>
        <w:t xml:space="preserve">, SITC, and the Senator of Technology. </w:t>
      </w:r>
      <w:r w:rsidR="004E7AC3">
        <w:rPr>
          <w:rFonts w:ascii="Arial" w:hAnsi="Arial" w:cs="Arial"/>
          <w:color w:val="000000" w:themeColor="text1"/>
          <w:sz w:val="28"/>
          <w:szCs w:val="28"/>
        </w:rPr>
        <w:t xml:space="preserve">Lastly, I met with Vice Chair Reed to write a draft motion for the Printing Kiosks and finalized the motion within SITC. </w:t>
      </w:r>
    </w:p>
    <w:p w14:paraId="0F31B429" w14:textId="50C86EE3" w:rsidR="005778C0" w:rsidRPr="00CE7A99"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Additional Reports</w:t>
      </w:r>
    </w:p>
    <w:p w14:paraId="3452C8C4" w14:textId="0A0B62C9"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Shared Governance</w:t>
      </w:r>
    </w:p>
    <w:p w14:paraId="7D22338F" w14:textId="1E267E53" w:rsidR="00C000D4" w:rsidRPr="00B23970" w:rsidRDefault="00527EBA" w:rsidP="008350D9">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527EBA">
        <w:rPr>
          <w:rFonts w:ascii="Arial" w:hAnsi="Arial" w:cs="Arial"/>
          <w:color w:val="000000" w:themeColor="text1"/>
          <w:sz w:val="28"/>
          <w:szCs w:val="28"/>
        </w:rPr>
        <w:t>S</w:t>
      </w:r>
      <w:r w:rsidR="007B0FB2">
        <w:rPr>
          <w:rFonts w:ascii="Arial" w:hAnsi="Arial" w:cs="Arial"/>
          <w:color w:val="000000" w:themeColor="text1"/>
          <w:sz w:val="28"/>
          <w:szCs w:val="28"/>
        </w:rPr>
        <w:t xml:space="preserve">enate of Academic Staff – Director McConville    </w:t>
      </w:r>
      <w:r w:rsidR="007B0FB2" w:rsidRPr="007B0FB2">
        <w:rPr>
          <w:rFonts w:ascii="Arial" w:hAnsi="Arial" w:cs="Arial"/>
          <w:color w:val="000000" w:themeColor="text1"/>
          <w:sz w:val="28"/>
          <w:szCs w:val="28"/>
        </w:rPr>
        <w:t>The meeting started off with them talking about two policies, CI and Non-CI-student course procedure and the exit interview policy. They then talked about FASLAH. Next, they had senator reports. The senators talked about subjects like how accounting is busy with refunds for students, conferences, and travel, essential versus non-essential workers, and online teaching resources.</w:t>
      </w:r>
      <w:r w:rsidR="00B23970">
        <w:rPr>
          <w:rFonts w:ascii="Arial" w:hAnsi="Arial" w:cs="Arial"/>
          <w:color w:val="000000" w:themeColor="text1"/>
          <w:sz w:val="28"/>
          <w:szCs w:val="28"/>
        </w:rPr>
        <w:tab/>
      </w:r>
      <w:r w:rsidR="00B23970">
        <w:rPr>
          <w:rFonts w:ascii="Arial" w:hAnsi="Arial" w:cs="Arial"/>
          <w:color w:val="000000" w:themeColor="text1"/>
          <w:sz w:val="28"/>
          <w:szCs w:val="28"/>
        </w:rPr>
        <w:tab/>
        <w:t xml:space="preserve">     </w:t>
      </w:r>
    </w:p>
    <w:p w14:paraId="2A1BB667" w14:textId="527A6D0F" w:rsidR="005778C0" w:rsidRPr="00CE7A99"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Standing Committee Reports</w:t>
      </w:r>
    </w:p>
    <w:p w14:paraId="4746BECD" w14:textId="69884799"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Financial Affairs Committee</w:t>
      </w:r>
    </w:p>
    <w:p w14:paraId="57EFBAFC" w14:textId="47A9DCEF"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versity and Inclusivity Council</w:t>
      </w:r>
    </w:p>
    <w:p w14:paraId="17271CC8" w14:textId="40AC1A29"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Organizational Affairs Committee</w:t>
      </w:r>
    </w:p>
    <w:p w14:paraId="14E4CAC8" w14:textId="305E7181"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Sustainability Council</w:t>
      </w:r>
    </w:p>
    <w:p w14:paraId="5A1EC5F3" w14:textId="62E390B4" w:rsidR="005D013B" w:rsidRPr="009E1FC4" w:rsidRDefault="005778C0"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Visibility and Outreach Committee</w:t>
      </w:r>
    </w:p>
    <w:p w14:paraId="0316A6F5" w14:textId="3128A0D4" w:rsidR="009637FB" w:rsidRPr="00CE7A99" w:rsidRDefault="009637FB"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Information Technology Committee</w:t>
      </w:r>
    </w:p>
    <w:p w14:paraId="6E841189" w14:textId="4C2049F9" w:rsidR="005778C0"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Announcements</w:t>
      </w:r>
    </w:p>
    <w:p w14:paraId="055472C8" w14:textId="026FC7BB" w:rsidR="00D76300" w:rsidRDefault="00D76300" w:rsidP="00D76300">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There was a </w:t>
      </w:r>
      <w:r w:rsidR="00D266CB">
        <w:rPr>
          <w:rFonts w:ascii="Arial" w:hAnsi="Arial" w:cs="Arial"/>
          <w:color w:val="000000" w:themeColor="text1"/>
          <w:sz w:val="28"/>
          <w:szCs w:val="28"/>
        </w:rPr>
        <w:t>phishing</w:t>
      </w:r>
      <w:r>
        <w:rPr>
          <w:rFonts w:ascii="Arial" w:hAnsi="Arial" w:cs="Arial"/>
          <w:color w:val="000000" w:themeColor="text1"/>
          <w:sz w:val="28"/>
          <w:szCs w:val="28"/>
        </w:rPr>
        <w:t xml:space="preserve"> scam telling students to do change information to get money from World Health Organization – posed using chancellors </w:t>
      </w:r>
      <w:r w:rsidR="00D266CB">
        <w:rPr>
          <w:rFonts w:ascii="Arial" w:hAnsi="Arial" w:cs="Arial"/>
          <w:color w:val="000000" w:themeColor="text1"/>
          <w:sz w:val="28"/>
          <w:szCs w:val="28"/>
        </w:rPr>
        <w:t xml:space="preserve">email signature. </w:t>
      </w:r>
    </w:p>
    <w:p w14:paraId="5298110C" w14:textId="2E6C26B6" w:rsidR="00D76300" w:rsidRDefault="00D266CB" w:rsidP="00D76300">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Voting </w:t>
      </w:r>
      <w:r w:rsidR="00D76300">
        <w:rPr>
          <w:rFonts w:ascii="Arial" w:hAnsi="Arial" w:cs="Arial"/>
          <w:color w:val="000000" w:themeColor="text1"/>
          <w:sz w:val="28"/>
          <w:szCs w:val="28"/>
        </w:rPr>
        <w:t>Wards 3</w:t>
      </w:r>
      <w:r>
        <w:rPr>
          <w:rFonts w:ascii="Arial" w:hAnsi="Arial" w:cs="Arial"/>
          <w:color w:val="000000" w:themeColor="text1"/>
          <w:sz w:val="28"/>
          <w:szCs w:val="28"/>
        </w:rPr>
        <w:t>,</w:t>
      </w:r>
      <w:r w:rsidR="00D76300">
        <w:rPr>
          <w:rFonts w:ascii="Arial" w:hAnsi="Arial" w:cs="Arial"/>
          <w:color w:val="000000" w:themeColor="text1"/>
          <w:sz w:val="28"/>
          <w:szCs w:val="28"/>
        </w:rPr>
        <w:t>4</w:t>
      </w:r>
      <w:r>
        <w:rPr>
          <w:rFonts w:ascii="Arial" w:hAnsi="Arial" w:cs="Arial"/>
          <w:color w:val="000000" w:themeColor="text1"/>
          <w:sz w:val="28"/>
          <w:szCs w:val="28"/>
        </w:rPr>
        <w:t>,</w:t>
      </w:r>
      <w:r w:rsidR="00D76300">
        <w:rPr>
          <w:rFonts w:ascii="Arial" w:hAnsi="Arial" w:cs="Arial"/>
          <w:color w:val="000000" w:themeColor="text1"/>
          <w:sz w:val="28"/>
          <w:szCs w:val="28"/>
        </w:rPr>
        <w:t>5</w:t>
      </w:r>
      <w:r>
        <w:rPr>
          <w:rFonts w:ascii="Arial" w:hAnsi="Arial" w:cs="Arial"/>
          <w:color w:val="000000" w:themeColor="text1"/>
          <w:sz w:val="28"/>
          <w:szCs w:val="28"/>
        </w:rPr>
        <w:t>,</w:t>
      </w:r>
      <w:r w:rsidR="00D76300">
        <w:rPr>
          <w:rFonts w:ascii="Arial" w:hAnsi="Arial" w:cs="Arial"/>
          <w:color w:val="000000" w:themeColor="text1"/>
          <w:sz w:val="28"/>
          <w:szCs w:val="28"/>
        </w:rPr>
        <w:t xml:space="preserve">7&amp;8 will be moved to </w:t>
      </w:r>
      <w:r w:rsidR="002137B4">
        <w:rPr>
          <w:rFonts w:ascii="Arial" w:hAnsi="Arial" w:cs="Arial"/>
          <w:color w:val="000000" w:themeColor="text1"/>
          <w:sz w:val="28"/>
          <w:szCs w:val="28"/>
        </w:rPr>
        <w:t xml:space="preserve">Senior </w:t>
      </w:r>
      <w:r>
        <w:rPr>
          <w:rFonts w:ascii="Arial" w:hAnsi="Arial" w:cs="Arial"/>
          <w:color w:val="000000" w:themeColor="text1"/>
          <w:sz w:val="28"/>
          <w:szCs w:val="28"/>
        </w:rPr>
        <w:t>C</w:t>
      </w:r>
      <w:r w:rsidR="00D76300">
        <w:rPr>
          <w:rFonts w:ascii="Arial" w:hAnsi="Arial" w:cs="Arial"/>
          <w:color w:val="000000" w:themeColor="text1"/>
          <w:sz w:val="28"/>
          <w:szCs w:val="28"/>
        </w:rPr>
        <w:t xml:space="preserve">enter </w:t>
      </w:r>
    </w:p>
    <w:p w14:paraId="1D4BF1B3" w14:textId="6DB0BB14" w:rsidR="00D76300" w:rsidRDefault="00D266CB" w:rsidP="00D76300">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There is a </w:t>
      </w:r>
      <w:r w:rsidR="00D76300">
        <w:rPr>
          <w:rFonts w:ascii="Arial" w:hAnsi="Arial" w:cs="Arial"/>
          <w:color w:val="000000" w:themeColor="text1"/>
          <w:sz w:val="28"/>
          <w:szCs w:val="28"/>
        </w:rPr>
        <w:t xml:space="preserve">Bylaw meeting tomorrow at 7pm come there or send </w:t>
      </w:r>
      <w:r>
        <w:rPr>
          <w:rFonts w:ascii="Arial" w:hAnsi="Arial" w:cs="Arial"/>
          <w:color w:val="000000" w:themeColor="text1"/>
          <w:sz w:val="28"/>
          <w:szCs w:val="28"/>
        </w:rPr>
        <w:t xml:space="preserve">your edits </w:t>
      </w:r>
      <w:r w:rsidR="00D76300">
        <w:rPr>
          <w:rFonts w:ascii="Arial" w:hAnsi="Arial" w:cs="Arial"/>
          <w:color w:val="000000" w:themeColor="text1"/>
          <w:sz w:val="28"/>
          <w:szCs w:val="28"/>
        </w:rPr>
        <w:t xml:space="preserve">to VP </w:t>
      </w:r>
      <w:r w:rsidR="002137B4">
        <w:rPr>
          <w:rFonts w:ascii="Arial" w:hAnsi="Arial" w:cs="Arial"/>
          <w:color w:val="000000" w:themeColor="text1"/>
          <w:sz w:val="28"/>
          <w:szCs w:val="28"/>
        </w:rPr>
        <w:t>Johnson</w:t>
      </w:r>
      <w:r w:rsidR="00D76300">
        <w:rPr>
          <w:rFonts w:ascii="Arial" w:hAnsi="Arial" w:cs="Arial"/>
          <w:color w:val="000000" w:themeColor="text1"/>
          <w:sz w:val="28"/>
          <w:szCs w:val="28"/>
        </w:rPr>
        <w:t xml:space="preserve"> </w:t>
      </w:r>
    </w:p>
    <w:p w14:paraId="760B7CA9" w14:textId="23FDFDB1" w:rsidR="002137B4" w:rsidRPr="00CE7A99" w:rsidRDefault="002137B4" w:rsidP="00D76300">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The Information Technology Committee meets Friday’s from 11:10-12:10</w:t>
      </w:r>
      <w:r w:rsidR="00D266CB">
        <w:rPr>
          <w:rFonts w:ascii="Arial" w:hAnsi="Arial" w:cs="Arial"/>
          <w:color w:val="000000" w:themeColor="text1"/>
          <w:sz w:val="28"/>
          <w:szCs w:val="28"/>
        </w:rPr>
        <w:t xml:space="preserve"> if you would like to discuss the location of the printing kiosk. </w:t>
      </w:r>
      <w:bookmarkStart w:id="0" w:name="_GoBack"/>
      <w:bookmarkEnd w:id="0"/>
    </w:p>
    <w:p w14:paraId="47F85C16" w14:textId="1BBC4877" w:rsidR="005778C0"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 xml:space="preserve">Adjourn </w:t>
      </w:r>
      <w:r w:rsidR="00D76300">
        <w:rPr>
          <w:rFonts w:ascii="Arial" w:hAnsi="Arial" w:cs="Arial"/>
          <w:color w:val="000000" w:themeColor="text1"/>
          <w:sz w:val="28"/>
          <w:szCs w:val="28"/>
        </w:rPr>
        <w:t>9:02</w:t>
      </w:r>
    </w:p>
    <w:p w14:paraId="2134C65D" w14:textId="5539D047" w:rsidR="00D76300" w:rsidRDefault="00D76300" w:rsidP="00D76300">
      <w:pPr>
        <w:widowControl w:val="0"/>
        <w:tabs>
          <w:tab w:val="left" w:pos="2098"/>
          <w:tab w:val="left" w:pos="2099"/>
        </w:tabs>
        <w:autoSpaceDE w:val="0"/>
        <w:autoSpaceDN w:val="0"/>
        <w:spacing w:line="360" w:lineRule="auto"/>
        <w:ind w:right="433"/>
        <w:rPr>
          <w:rFonts w:ascii="Arial" w:hAnsi="Arial" w:cs="Arial"/>
          <w:color w:val="000000" w:themeColor="text1"/>
          <w:sz w:val="28"/>
          <w:szCs w:val="28"/>
        </w:rPr>
      </w:pPr>
    </w:p>
    <w:p w14:paraId="25F8114E" w14:textId="02F8216B" w:rsidR="00D76300" w:rsidRPr="00D76300" w:rsidRDefault="00D76300" w:rsidP="00D76300">
      <w:pPr>
        <w:widowControl w:val="0"/>
        <w:tabs>
          <w:tab w:val="left" w:pos="2098"/>
          <w:tab w:val="left" w:pos="2099"/>
        </w:tabs>
        <w:autoSpaceDE w:val="0"/>
        <w:autoSpaceDN w:val="0"/>
        <w:spacing w:line="360" w:lineRule="auto"/>
        <w:ind w:right="433"/>
        <w:rPr>
          <w:rFonts w:ascii="Arial" w:hAnsi="Arial" w:cs="Arial"/>
          <w:color w:val="000000" w:themeColor="text1"/>
          <w:sz w:val="28"/>
          <w:szCs w:val="28"/>
        </w:rPr>
      </w:pPr>
    </w:p>
    <w:sectPr w:rsidR="00D76300" w:rsidRPr="00D76300" w:rsidSect="00960731">
      <w:pgSz w:w="12240" w:h="15840"/>
      <w:pgMar w:top="619" w:right="1339" w:bottom="1267" w:left="1699" w:header="0" w:footer="1066"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05310"/>
    <w:multiLevelType w:val="hybridMultilevel"/>
    <w:tmpl w:val="C3402A16"/>
    <w:lvl w:ilvl="0" w:tplc="6BA2A08A">
      <w:start w:val="1"/>
      <w:numFmt w:val="lowerRoman"/>
      <w:lvlText w:val="%1."/>
      <w:lvlJc w:val="right"/>
      <w:pPr>
        <w:ind w:left="2160" w:hanging="360"/>
      </w:pPr>
      <w:rPr>
        <w:rFonts w:ascii="Arial" w:hAnsi="Arial" w:hint="default"/>
        <w:b w:val="0"/>
        <w:i w:val="0"/>
        <w:color w:val="000000" w:themeColor="text1"/>
        <w:sz w:val="28"/>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2A28715B"/>
    <w:multiLevelType w:val="multilevel"/>
    <w:tmpl w:val="29423022"/>
    <w:lvl w:ilvl="0">
      <w:start w:val="1"/>
      <w:numFmt w:val="upperRoman"/>
      <w:lvlText w:val="%1."/>
      <w:lvlJc w:val="right"/>
      <w:pPr>
        <w:ind w:left="720" w:hanging="360"/>
      </w:pPr>
      <w:rPr>
        <w:rFonts w:hint="default"/>
        <w:b w:val="0"/>
        <w:i w:val="0"/>
        <w:color w:val="000000" w:themeColor="text1"/>
        <w:sz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3FA4DFA"/>
    <w:multiLevelType w:val="hybridMultilevel"/>
    <w:tmpl w:val="7F1A884C"/>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BA0343"/>
    <w:multiLevelType w:val="hybridMultilevel"/>
    <w:tmpl w:val="A684ADEC"/>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EE748E"/>
    <w:multiLevelType w:val="hybridMultilevel"/>
    <w:tmpl w:val="9DA44408"/>
    <w:lvl w:ilvl="0" w:tplc="6B563C38">
      <w:start w:val="1"/>
      <w:numFmt w:val="upperRoman"/>
      <w:lvlText w:val="%1."/>
      <w:lvlJc w:val="left"/>
      <w:pPr>
        <w:ind w:left="838" w:hanging="719"/>
      </w:pPr>
      <w:rPr>
        <w:rFonts w:ascii="Arial" w:eastAsia="Arial" w:hAnsi="Arial" w:cs="Arial" w:hint="default"/>
        <w:spacing w:val="0"/>
        <w:w w:val="95"/>
        <w:sz w:val="28"/>
        <w:szCs w:val="28"/>
      </w:rPr>
    </w:lvl>
    <w:lvl w:ilvl="1" w:tplc="83BE8028">
      <w:start w:val="1"/>
      <w:numFmt w:val="lowerLetter"/>
      <w:lvlText w:val="%2."/>
      <w:lvlJc w:val="left"/>
      <w:pPr>
        <w:ind w:left="929" w:hanging="360"/>
      </w:pPr>
      <w:rPr>
        <w:rFonts w:ascii="Arial" w:eastAsia="Arial" w:hAnsi="Arial" w:cs="Arial" w:hint="default"/>
        <w:spacing w:val="0"/>
        <w:w w:val="95"/>
        <w:sz w:val="24"/>
        <w:szCs w:val="24"/>
      </w:rPr>
    </w:lvl>
    <w:lvl w:ilvl="2" w:tplc="EA520538">
      <w:start w:val="1"/>
      <w:numFmt w:val="lowerRoman"/>
      <w:lvlText w:val="%3."/>
      <w:lvlJc w:val="left"/>
      <w:pPr>
        <w:ind w:left="2099" w:hanging="499"/>
      </w:pPr>
      <w:rPr>
        <w:rFonts w:ascii="Arial" w:eastAsia="Arial" w:hAnsi="Arial" w:cs="Arial" w:hint="default"/>
        <w:spacing w:val="0"/>
        <w:w w:val="95"/>
        <w:sz w:val="28"/>
        <w:szCs w:val="28"/>
      </w:rPr>
    </w:lvl>
    <w:lvl w:ilvl="3" w:tplc="7E24AAEC">
      <w:numFmt w:val="bullet"/>
      <w:lvlText w:val="•"/>
      <w:lvlJc w:val="left"/>
      <w:pPr>
        <w:ind w:left="3002" w:hanging="499"/>
      </w:pPr>
      <w:rPr>
        <w:rFonts w:hint="default"/>
      </w:rPr>
    </w:lvl>
    <w:lvl w:ilvl="4" w:tplc="9AA8BD70">
      <w:numFmt w:val="bullet"/>
      <w:lvlText w:val="•"/>
      <w:lvlJc w:val="left"/>
      <w:pPr>
        <w:ind w:left="3905" w:hanging="499"/>
      </w:pPr>
      <w:rPr>
        <w:rFonts w:hint="default"/>
      </w:rPr>
    </w:lvl>
    <w:lvl w:ilvl="5" w:tplc="226E4C8A">
      <w:numFmt w:val="bullet"/>
      <w:lvlText w:val="•"/>
      <w:lvlJc w:val="left"/>
      <w:pPr>
        <w:ind w:left="4807" w:hanging="499"/>
      </w:pPr>
      <w:rPr>
        <w:rFonts w:hint="default"/>
      </w:rPr>
    </w:lvl>
    <w:lvl w:ilvl="6" w:tplc="C26E7794">
      <w:numFmt w:val="bullet"/>
      <w:lvlText w:val="•"/>
      <w:lvlJc w:val="left"/>
      <w:pPr>
        <w:ind w:left="5710" w:hanging="499"/>
      </w:pPr>
      <w:rPr>
        <w:rFonts w:hint="default"/>
      </w:rPr>
    </w:lvl>
    <w:lvl w:ilvl="7" w:tplc="D316867C">
      <w:numFmt w:val="bullet"/>
      <w:lvlText w:val="•"/>
      <w:lvlJc w:val="left"/>
      <w:pPr>
        <w:ind w:left="6612" w:hanging="499"/>
      </w:pPr>
      <w:rPr>
        <w:rFonts w:hint="default"/>
      </w:rPr>
    </w:lvl>
    <w:lvl w:ilvl="8" w:tplc="B9244CDC">
      <w:numFmt w:val="bullet"/>
      <w:lvlText w:val="•"/>
      <w:lvlJc w:val="left"/>
      <w:pPr>
        <w:ind w:left="7515" w:hanging="499"/>
      </w:pPr>
      <w:rPr>
        <w:rFonts w:hint="default"/>
      </w:rPr>
    </w:lvl>
  </w:abstractNum>
  <w:abstractNum w:abstractNumId="5" w15:restartNumberingAfterBreak="0">
    <w:nsid w:val="4D75497C"/>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6" w15:restartNumberingAfterBreak="0">
    <w:nsid w:val="52833817"/>
    <w:multiLevelType w:val="multilevel"/>
    <w:tmpl w:val="58F8B3DA"/>
    <w:lvl w:ilvl="0">
      <w:start w:val="1"/>
      <w:numFmt w:val="upperRoman"/>
      <w:lvlText w:val="%1."/>
      <w:lvlJc w:val="right"/>
      <w:pPr>
        <w:ind w:left="720" w:hanging="360"/>
      </w:pPr>
      <w:rPr>
        <w:rFonts w:hint="default"/>
        <w:b w:val="0"/>
        <w:i w:val="0"/>
        <w:color w:val="000000" w:themeColor="text1"/>
        <w:sz w:val="28"/>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sz w:val="28"/>
      </w:rPr>
    </w:lvl>
    <w:lvl w:ilvl="3">
      <w:start w:val="1"/>
      <w:numFmt w:val="bullet"/>
      <w:lvlText w:val=""/>
      <w:lvlJc w:val="left"/>
      <w:pPr>
        <w:ind w:left="2880" w:hanging="360"/>
      </w:pPr>
      <w:rPr>
        <w:rFonts w:ascii="Symbol" w:hAnsi="Symbol"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5EF93403"/>
    <w:multiLevelType w:val="hybridMultilevel"/>
    <w:tmpl w:val="49FA7D5E"/>
    <w:lvl w:ilvl="0" w:tplc="6BA2A08A">
      <w:start w:val="1"/>
      <w:numFmt w:val="lowerRoman"/>
      <w:lvlText w:val="%1."/>
      <w:lvlJc w:val="right"/>
      <w:pPr>
        <w:ind w:left="1440" w:hanging="360"/>
      </w:pPr>
      <w:rPr>
        <w:rFonts w:ascii="Arial" w:hAnsi="Arial" w:hint="default"/>
        <w:b w:val="0"/>
        <w:i w:val="0"/>
        <w:color w:val="000000" w:themeColor="text1"/>
        <w:sz w:val="2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5246F00"/>
    <w:multiLevelType w:val="hybridMultilevel"/>
    <w:tmpl w:val="39A012CE"/>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9A1786"/>
    <w:multiLevelType w:val="hybridMultilevel"/>
    <w:tmpl w:val="43162C32"/>
    <w:lvl w:ilvl="0" w:tplc="6BA2A08A">
      <w:start w:val="1"/>
      <w:numFmt w:val="lowerRoman"/>
      <w:lvlText w:val="%1."/>
      <w:lvlJc w:val="right"/>
      <w:pPr>
        <w:ind w:left="2160" w:hanging="360"/>
      </w:pPr>
      <w:rPr>
        <w:rFonts w:ascii="Arial" w:hAnsi="Arial" w:hint="default"/>
        <w:b w:val="0"/>
        <w:i w:val="0"/>
        <w:color w:val="000000" w:themeColor="text1"/>
        <w:sz w:val="28"/>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74B80BEF"/>
    <w:multiLevelType w:val="hybridMultilevel"/>
    <w:tmpl w:val="126AF208"/>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7"/>
  </w:num>
  <w:num w:numId="4">
    <w:abstractNumId w:val="0"/>
  </w:num>
  <w:num w:numId="5">
    <w:abstractNumId w:val="8"/>
  </w:num>
  <w:num w:numId="6">
    <w:abstractNumId w:val="10"/>
  </w:num>
  <w:num w:numId="7">
    <w:abstractNumId w:val="2"/>
  </w:num>
  <w:num w:numId="8">
    <w:abstractNumId w:val="9"/>
  </w:num>
  <w:num w:numId="9">
    <w:abstractNumId w:val="6"/>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drawingGridHorizontalSpacing w:val="110"/>
  <w:drawingGridVerticalSpacing w:val="299"/>
  <w:displayHorizont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jUxMTcxMDQzNzdW0lEKTi0uzszPAykwrwUA+c+YqiwAAAA="/>
  </w:docVars>
  <w:rsids>
    <w:rsidRoot w:val="00432567"/>
    <w:rsid w:val="00005F4C"/>
    <w:rsid w:val="00012AB4"/>
    <w:rsid w:val="00012D25"/>
    <w:rsid w:val="000148FF"/>
    <w:rsid w:val="00023738"/>
    <w:rsid w:val="00031AD0"/>
    <w:rsid w:val="00037216"/>
    <w:rsid w:val="000372A9"/>
    <w:rsid w:val="0004032F"/>
    <w:rsid w:val="00061BA5"/>
    <w:rsid w:val="000633AB"/>
    <w:rsid w:val="0006440F"/>
    <w:rsid w:val="00082C49"/>
    <w:rsid w:val="000C0F21"/>
    <w:rsid w:val="000C7518"/>
    <w:rsid w:val="000D5810"/>
    <w:rsid w:val="000E01F4"/>
    <w:rsid w:val="000E1541"/>
    <w:rsid w:val="000E181A"/>
    <w:rsid w:val="001123E4"/>
    <w:rsid w:val="00120AEA"/>
    <w:rsid w:val="001219EA"/>
    <w:rsid w:val="00140D17"/>
    <w:rsid w:val="001537F9"/>
    <w:rsid w:val="00156735"/>
    <w:rsid w:val="001602BC"/>
    <w:rsid w:val="001618A4"/>
    <w:rsid w:val="00173568"/>
    <w:rsid w:val="001812D4"/>
    <w:rsid w:val="0018291F"/>
    <w:rsid w:val="00186CC1"/>
    <w:rsid w:val="0019025B"/>
    <w:rsid w:val="00192771"/>
    <w:rsid w:val="00194C73"/>
    <w:rsid w:val="001A6207"/>
    <w:rsid w:val="001A74D6"/>
    <w:rsid w:val="001C1E4A"/>
    <w:rsid w:val="001C6B60"/>
    <w:rsid w:val="001D239D"/>
    <w:rsid w:val="001E15BB"/>
    <w:rsid w:val="001F18FF"/>
    <w:rsid w:val="001F263A"/>
    <w:rsid w:val="0020305E"/>
    <w:rsid w:val="00203979"/>
    <w:rsid w:val="00206ED8"/>
    <w:rsid w:val="002137B4"/>
    <w:rsid w:val="00235593"/>
    <w:rsid w:val="00243BF6"/>
    <w:rsid w:val="0024592F"/>
    <w:rsid w:val="00253E86"/>
    <w:rsid w:val="0026445D"/>
    <w:rsid w:val="002702F6"/>
    <w:rsid w:val="00271BF0"/>
    <w:rsid w:val="00283006"/>
    <w:rsid w:val="00284A3B"/>
    <w:rsid w:val="002A001A"/>
    <w:rsid w:val="002A23DB"/>
    <w:rsid w:val="002A787B"/>
    <w:rsid w:val="002B6FE8"/>
    <w:rsid w:val="002D1C4C"/>
    <w:rsid w:val="003050FC"/>
    <w:rsid w:val="00307230"/>
    <w:rsid w:val="00313975"/>
    <w:rsid w:val="0031589B"/>
    <w:rsid w:val="0032252D"/>
    <w:rsid w:val="00336D0C"/>
    <w:rsid w:val="00336DAC"/>
    <w:rsid w:val="003426F4"/>
    <w:rsid w:val="00344258"/>
    <w:rsid w:val="00344C76"/>
    <w:rsid w:val="0034742C"/>
    <w:rsid w:val="0035188C"/>
    <w:rsid w:val="00355015"/>
    <w:rsid w:val="00380D11"/>
    <w:rsid w:val="003826E4"/>
    <w:rsid w:val="00385116"/>
    <w:rsid w:val="003A0334"/>
    <w:rsid w:val="003A6EE6"/>
    <w:rsid w:val="003B0E63"/>
    <w:rsid w:val="003C60F9"/>
    <w:rsid w:val="003E00CD"/>
    <w:rsid w:val="003E26EB"/>
    <w:rsid w:val="003E6438"/>
    <w:rsid w:val="003E776C"/>
    <w:rsid w:val="003F35BD"/>
    <w:rsid w:val="004013A2"/>
    <w:rsid w:val="00404D5F"/>
    <w:rsid w:val="004214EB"/>
    <w:rsid w:val="00432567"/>
    <w:rsid w:val="00434D5C"/>
    <w:rsid w:val="0043582D"/>
    <w:rsid w:val="00454592"/>
    <w:rsid w:val="00457560"/>
    <w:rsid w:val="004658CE"/>
    <w:rsid w:val="004740A9"/>
    <w:rsid w:val="00482B4D"/>
    <w:rsid w:val="0048472D"/>
    <w:rsid w:val="004905EB"/>
    <w:rsid w:val="00495D21"/>
    <w:rsid w:val="004A74ED"/>
    <w:rsid w:val="004B09EB"/>
    <w:rsid w:val="004B5E36"/>
    <w:rsid w:val="004B5F1F"/>
    <w:rsid w:val="004E3944"/>
    <w:rsid w:val="004E7AC3"/>
    <w:rsid w:val="004F4584"/>
    <w:rsid w:val="00506F15"/>
    <w:rsid w:val="00507367"/>
    <w:rsid w:val="0051190C"/>
    <w:rsid w:val="00516264"/>
    <w:rsid w:val="005269DB"/>
    <w:rsid w:val="00527EBA"/>
    <w:rsid w:val="00547296"/>
    <w:rsid w:val="00553E3B"/>
    <w:rsid w:val="00564355"/>
    <w:rsid w:val="00573D1C"/>
    <w:rsid w:val="005778C0"/>
    <w:rsid w:val="00584A66"/>
    <w:rsid w:val="00586F5F"/>
    <w:rsid w:val="00592F1F"/>
    <w:rsid w:val="005974A3"/>
    <w:rsid w:val="005A6072"/>
    <w:rsid w:val="005C3EEA"/>
    <w:rsid w:val="005D013B"/>
    <w:rsid w:val="005F04B7"/>
    <w:rsid w:val="005F695A"/>
    <w:rsid w:val="00605B89"/>
    <w:rsid w:val="00642213"/>
    <w:rsid w:val="00643546"/>
    <w:rsid w:val="00645AF8"/>
    <w:rsid w:val="006573B1"/>
    <w:rsid w:val="00683007"/>
    <w:rsid w:val="006866E0"/>
    <w:rsid w:val="006A2D6B"/>
    <w:rsid w:val="006B3AD6"/>
    <w:rsid w:val="006E649C"/>
    <w:rsid w:val="006F34DF"/>
    <w:rsid w:val="0070246D"/>
    <w:rsid w:val="00716E18"/>
    <w:rsid w:val="00720EC7"/>
    <w:rsid w:val="0072580E"/>
    <w:rsid w:val="00741D7D"/>
    <w:rsid w:val="00741E27"/>
    <w:rsid w:val="007437A8"/>
    <w:rsid w:val="00761A8E"/>
    <w:rsid w:val="00777BC3"/>
    <w:rsid w:val="00777C00"/>
    <w:rsid w:val="00783306"/>
    <w:rsid w:val="007A21B7"/>
    <w:rsid w:val="007B0438"/>
    <w:rsid w:val="007B0EAF"/>
    <w:rsid w:val="007B0FB2"/>
    <w:rsid w:val="007B3E7A"/>
    <w:rsid w:val="007C17BA"/>
    <w:rsid w:val="007D01CC"/>
    <w:rsid w:val="007D683C"/>
    <w:rsid w:val="007E642A"/>
    <w:rsid w:val="007E7EF9"/>
    <w:rsid w:val="008016C3"/>
    <w:rsid w:val="0080234D"/>
    <w:rsid w:val="0080528C"/>
    <w:rsid w:val="00821C89"/>
    <w:rsid w:val="008235C7"/>
    <w:rsid w:val="008350D9"/>
    <w:rsid w:val="00840B6B"/>
    <w:rsid w:val="00841643"/>
    <w:rsid w:val="00845356"/>
    <w:rsid w:val="00874FE5"/>
    <w:rsid w:val="008856C7"/>
    <w:rsid w:val="0089454C"/>
    <w:rsid w:val="008A0FD6"/>
    <w:rsid w:val="008A667F"/>
    <w:rsid w:val="008B1054"/>
    <w:rsid w:val="008C7933"/>
    <w:rsid w:val="008C7C3B"/>
    <w:rsid w:val="008D0DCA"/>
    <w:rsid w:val="008D3A37"/>
    <w:rsid w:val="00906590"/>
    <w:rsid w:val="00913C4D"/>
    <w:rsid w:val="009304EC"/>
    <w:rsid w:val="009321D5"/>
    <w:rsid w:val="00941231"/>
    <w:rsid w:val="00960731"/>
    <w:rsid w:val="009637FB"/>
    <w:rsid w:val="00965159"/>
    <w:rsid w:val="00970415"/>
    <w:rsid w:val="0097051B"/>
    <w:rsid w:val="00970C8F"/>
    <w:rsid w:val="00973138"/>
    <w:rsid w:val="00985397"/>
    <w:rsid w:val="009926FE"/>
    <w:rsid w:val="009A100E"/>
    <w:rsid w:val="009A17CE"/>
    <w:rsid w:val="009A3349"/>
    <w:rsid w:val="009A42CC"/>
    <w:rsid w:val="009A699B"/>
    <w:rsid w:val="009B63FE"/>
    <w:rsid w:val="009E1FC4"/>
    <w:rsid w:val="009E303E"/>
    <w:rsid w:val="009F463F"/>
    <w:rsid w:val="009F5267"/>
    <w:rsid w:val="00A00E94"/>
    <w:rsid w:val="00A05BD3"/>
    <w:rsid w:val="00A062A1"/>
    <w:rsid w:val="00A21707"/>
    <w:rsid w:val="00A26528"/>
    <w:rsid w:val="00A372A8"/>
    <w:rsid w:val="00A44F09"/>
    <w:rsid w:val="00A47511"/>
    <w:rsid w:val="00A519DC"/>
    <w:rsid w:val="00A618A0"/>
    <w:rsid w:val="00A841A2"/>
    <w:rsid w:val="00A97CFC"/>
    <w:rsid w:val="00AB7D2D"/>
    <w:rsid w:val="00AC2355"/>
    <w:rsid w:val="00AE0E5F"/>
    <w:rsid w:val="00AE52A0"/>
    <w:rsid w:val="00AF6039"/>
    <w:rsid w:val="00B1384F"/>
    <w:rsid w:val="00B23970"/>
    <w:rsid w:val="00B25DB1"/>
    <w:rsid w:val="00B3385E"/>
    <w:rsid w:val="00B443FB"/>
    <w:rsid w:val="00B53317"/>
    <w:rsid w:val="00B60F1A"/>
    <w:rsid w:val="00B73C3D"/>
    <w:rsid w:val="00B836DC"/>
    <w:rsid w:val="00B90FB8"/>
    <w:rsid w:val="00B97069"/>
    <w:rsid w:val="00BA3737"/>
    <w:rsid w:val="00BA5005"/>
    <w:rsid w:val="00BD7D09"/>
    <w:rsid w:val="00BE2CF9"/>
    <w:rsid w:val="00BE45D5"/>
    <w:rsid w:val="00BF0BA0"/>
    <w:rsid w:val="00C000D4"/>
    <w:rsid w:val="00C02597"/>
    <w:rsid w:val="00C03413"/>
    <w:rsid w:val="00C217F3"/>
    <w:rsid w:val="00C360AF"/>
    <w:rsid w:val="00C54F74"/>
    <w:rsid w:val="00C5656C"/>
    <w:rsid w:val="00C66AA5"/>
    <w:rsid w:val="00CA02E0"/>
    <w:rsid w:val="00CA780A"/>
    <w:rsid w:val="00CB501B"/>
    <w:rsid w:val="00CC23F1"/>
    <w:rsid w:val="00CC3757"/>
    <w:rsid w:val="00CC6B79"/>
    <w:rsid w:val="00CE2E94"/>
    <w:rsid w:val="00CE427A"/>
    <w:rsid w:val="00CE7A99"/>
    <w:rsid w:val="00CF76A5"/>
    <w:rsid w:val="00D00407"/>
    <w:rsid w:val="00D02DBD"/>
    <w:rsid w:val="00D11868"/>
    <w:rsid w:val="00D118BC"/>
    <w:rsid w:val="00D266CB"/>
    <w:rsid w:val="00D63162"/>
    <w:rsid w:val="00D63B3A"/>
    <w:rsid w:val="00D76300"/>
    <w:rsid w:val="00D85261"/>
    <w:rsid w:val="00D878BC"/>
    <w:rsid w:val="00D911EC"/>
    <w:rsid w:val="00DA34E4"/>
    <w:rsid w:val="00DB037D"/>
    <w:rsid w:val="00DB4348"/>
    <w:rsid w:val="00DE0B8E"/>
    <w:rsid w:val="00DE151A"/>
    <w:rsid w:val="00DE4849"/>
    <w:rsid w:val="00DE6CB3"/>
    <w:rsid w:val="00E07953"/>
    <w:rsid w:val="00E16B21"/>
    <w:rsid w:val="00E339D4"/>
    <w:rsid w:val="00E43E31"/>
    <w:rsid w:val="00E72FAE"/>
    <w:rsid w:val="00E75976"/>
    <w:rsid w:val="00E76806"/>
    <w:rsid w:val="00E85C17"/>
    <w:rsid w:val="00E85E49"/>
    <w:rsid w:val="00E9446A"/>
    <w:rsid w:val="00E959B2"/>
    <w:rsid w:val="00E95E96"/>
    <w:rsid w:val="00E96406"/>
    <w:rsid w:val="00EA49C3"/>
    <w:rsid w:val="00EB368B"/>
    <w:rsid w:val="00EB4ED7"/>
    <w:rsid w:val="00EC7015"/>
    <w:rsid w:val="00EC7C51"/>
    <w:rsid w:val="00EC7E90"/>
    <w:rsid w:val="00ED1F74"/>
    <w:rsid w:val="00ED7C0D"/>
    <w:rsid w:val="00EE50A7"/>
    <w:rsid w:val="00EF1D9A"/>
    <w:rsid w:val="00EF5EEA"/>
    <w:rsid w:val="00EF7A2B"/>
    <w:rsid w:val="00F06CA9"/>
    <w:rsid w:val="00F1116A"/>
    <w:rsid w:val="00F114EB"/>
    <w:rsid w:val="00F17BA9"/>
    <w:rsid w:val="00F20E6B"/>
    <w:rsid w:val="00F23806"/>
    <w:rsid w:val="00F266AD"/>
    <w:rsid w:val="00F37247"/>
    <w:rsid w:val="00F55C93"/>
    <w:rsid w:val="00F61938"/>
    <w:rsid w:val="00F62808"/>
    <w:rsid w:val="00F62D91"/>
    <w:rsid w:val="00F735B9"/>
    <w:rsid w:val="00F748A1"/>
    <w:rsid w:val="00F87E55"/>
    <w:rsid w:val="00FB048C"/>
    <w:rsid w:val="00FB0F6F"/>
    <w:rsid w:val="00FB5D11"/>
    <w:rsid w:val="00FC36B5"/>
    <w:rsid w:val="00FC5B43"/>
    <w:rsid w:val="00FD1142"/>
    <w:rsid w:val="00FD4512"/>
    <w:rsid w:val="00FE4193"/>
    <w:rsid w:val="00FE573D"/>
    <w:rsid w:val="00FF6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E13FC"/>
  <w15:chartTrackingRefBased/>
  <w15:docId w15:val="{5599E1EA-0700-7545-9DC0-C4F0953B5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2567"/>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32567"/>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32567"/>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432567"/>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32567"/>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32567"/>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32567"/>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3256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3256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32567"/>
    <w:pPr>
      <w:ind w:left="720"/>
      <w:contextualSpacing/>
    </w:pPr>
  </w:style>
  <w:style w:type="character" w:customStyle="1" w:styleId="Heading1Char">
    <w:name w:val="Heading 1 Char"/>
    <w:basedOn w:val="DefaultParagraphFont"/>
    <w:link w:val="Heading1"/>
    <w:uiPriority w:val="9"/>
    <w:rsid w:val="0043256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325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32567"/>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43256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3256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3256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3256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3256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32567"/>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1123E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23E4"/>
    <w:rPr>
      <w:rFonts w:ascii="Times New Roman" w:hAnsi="Times New Roman" w:cs="Times New Roman"/>
      <w:sz w:val="18"/>
      <w:szCs w:val="18"/>
    </w:rPr>
  </w:style>
  <w:style w:type="paragraph" w:styleId="Caption">
    <w:name w:val="caption"/>
    <w:basedOn w:val="Normal"/>
    <w:next w:val="Normal"/>
    <w:uiPriority w:val="35"/>
    <w:unhideWhenUsed/>
    <w:qFormat/>
    <w:rsid w:val="001123E4"/>
    <w:pPr>
      <w:spacing w:after="200"/>
    </w:pPr>
    <w:rPr>
      <w:i/>
      <w:iCs/>
      <w:color w:val="44546A" w:themeColor="text2"/>
      <w:sz w:val="18"/>
      <w:szCs w:val="18"/>
    </w:rPr>
  </w:style>
  <w:style w:type="paragraph" w:styleId="NormalWeb">
    <w:name w:val="Normal (Web)"/>
    <w:basedOn w:val="Normal"/>
    <w:uiPriority w:val="99"/>
    <w:semiHidden/>
    <w:unhideWhenUsed/>
    <w:rsid w:val="00DE4849"/>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DE4849"/>
  </w:style>
  <w:style w:type="character" w:styleId="Hyperlink">
    <w:name w:val="Hyperlink"/>
    <w:basedOn w:val="DefaultParagraphFont"/>
    <w:uiPriority w:val="99"/>
    <w:unhideWhenUsed/>
    <w:rsid w:val="008D0DCA"/>
    <w:rPr>
      <w:color w:val="0563C1" w:themeColor="hyperlink"/>
      <w:u w:val="single"/>
    </w:rPr>
  </w:style>
  <w:style w:type="character" w:styleId="UnresolvedMention">
    <w:name w:val="Unresolved Mention"/>
    <w:basedOn w:val="DefaultParagraphFont"/>
    <w:uiPriority w:val="99"/>
    <w:semiHidden/>
    <w:unhideWhenUsed/>
    <w:rsid w:val="008D0DCA"/>
    <w:rPr>
      <w:color w:val="605E5C"/>
      <w:shd w:val="clear" w:color="auto" w:fill="E1DFDD"/>
    </w:rPr>
  </w:style>
  <w:style w:type="character" w:styleId="FollowedHyperlink">
    <w:name w:val="FollowedHyperlink"/>
    <w:basedOn w:val="DefaultParagraphFont"/>
    <w:uiPriority w:val="99"/>
    <w:semiHidden/>
    <w:unhideWhenUsed/>
    <w:rsid w:val="00FB0F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76642">
      <w:bodyDiv w:val="1"/>
      <w:marLeft w:val="0"/>
      <w:marRight w:val="0"/>
      <w:marTop w:val="0"/>
      <w:marBottom w:val="0"/>
      <w:divBdr>
        <w:top w:val="none" w:sz="0" w:space="0" w:color="auto"/>
        <w:left w:val="none" w:sz="0" w:space="0" w:color="auto"/>
        <w:bottom w:val="none" w:sz="0" w:space="0" w:color="auto"/>
        <w:right w:val="none" w:sz="0" w:space="0" w:color="auto"/>
      </w:divBdr>
    </w:div>
    <w:div w:id="289897359">
      <w:bodyDiv w:val="1"/>
      <w:marLeft w:val="0"/>
      <w:marRight w:val="0"/>
      <w:marTop w:val="0"/>
      <w:marBottom w:val="0"/>
      <w:divBdr>
        <w:top w:val="none" w:sz="0" w:space="0" w:color="auto"/>
        <w:left w:val="none" w:sz="0" w:space="0" w:color="auto"/>
        <w:bottom w:val="none" w:sz="0" w:space="0" w:color="auto"/>
        <w:right w:val="none" w:sz="0" w:space="0" w:color="auto"/>
      </w:divBdr>
      <w:divsChild>
        <w:div w:id="916478122">
          <w:marLeft w:val="0"/>
          <w:marRight w:val="0"/>
          <w:marTop w:val="0"/>
          <w:marBottom w:val="0"/>
          <w:divBdr>
            <w:top w:val="none" w:sz="0" w:space="0" w:color="auto"/>
            <w:left w:val="none" w:sz="0" w:space="0" w:color="auto"/>
            <w:bottom w:val="none" w:sz="0" w:space="0" w:color="auto"/>
            <w:right w:val="none" w:sz="0" w:space="0" w:color="auto"/>
          </w:divBdr>
        </w:div>
      </w:divsChild>
    </w:div>
    <w:div w:id="504245512">
      <w:bodyDiv w:val="1"/>
      <w:marLeft w:val="0"/>
      <w:marRight w:val="0"/>
      <w:marTop w:val="0"/>
      <w:marBottom w:val="0"/>
      <w:divBdr>
        <w:top w:val="none" w:sz="0" w:space="0" w:color="auto"/>
        <w:left w:val="none" w:sz="0" w:space="0" w:color="auto"/>
        <w:bottom w:val="none" w:sz="0" w:space="0" w:color="auto"/>
        <w:right w:val="none" w:sz="0" w:space="0" w:color="auto"/>
      </w:divBdr>
      <w:divsChild>
        <w:div w:id="737632380">
          <w:marLeft w:val="0"/>
          <w:marRight w:val="0"/>
          <w:marTop w:val="0"/>
          <w:marBottom w:val="0"/>
          <w:divBdr>
            <w:top w:val="none" w:sz="0" w:space="0" w:color="auto"/>
            <w:left w:val="none" w:sz="0" w:space="0" w:color="auto"/>
            <w:bottom w:val="none" w:sz="0" w:space="0" w:color="auto"/>
            <w:right w:val="none" w:sz="0" w:space="0" w:color="auto"/>
          </w:divBdr>
        </w:div>
      </w:divsChild>
    </w:div>
    <w:div w:id="504786060">
      <w:bodyDiv w:val="1"/>
      <w:marLeft w:val="0"/>
      <w:marRight w:val="0"/>
      <w:marTop w:val="0"/>
      <w:marBottom w:val="0"/>
      <w:divBdr>
        <w:top w:val="none" w:sz="0" w:space="0" w:color="auto"/>
        <w:left w:val="none" w:sz="0" w:space="0" w:color="auto"/>
        <w:bottom w:val="none" w:sz="0" w:space="0" w:color="auto"/>
        <w:right w:val="none" w:sz="0" w:space="0" w:color="auto"/>
      </w:divBdr>
      <w:divsChild>
        <w:div w:id="762261375">
          <w:marLeft w:val="0"/>
          <w:marRight w:val="0"/>
          <w:marTop w:val="0"/>
          <w:marBottom w:val="0"/>
          <w:divBdr>
            <w:top w:val="none" w:sz="0" w:space="0" w:color="auto"/>
            <w:left w:val="none" w:sz="0" w:space="0" w:color="auto"/>
            <w:bottom w:val="none" w:sz="0" w:space="0" w:color="auto"/>
            <w:right w:val="none" w:sz="0" w:space="0" w:color="auto"/>
          </w:divBdr>
        </w:div>
      </w:divsChild>
    </w:div>
    <w:div w:id="1327519368">
      <w:bodyDiv w:val="1"/>
      <w:marLeft w:val="0"/>
      <w:marRight w:val="0"/>
      <w:marTop w:val="0"/>
      <w:marBottom w:val="0"/>
      <w:divBdr>
        <w:top w:val="none" w:sz="0" w:space="0" w:color="auto"/>
        <w:left w:val="none" w:sz="0" w:space="0" w:color="auto"/>
        <w:bottom w:val="none" w:sz="0" w:space="0" w:color="auto"/>
        <w:right w:val="none" w:sz="0" w:space="0" w:color="auto"/>
      </w:divBdr>
    </w:div>
    <w:div w:id="1327979980">
      <w:bodyDiv w:val="1"/>
      <w:marLeft w:val="0"/>
      <w:marRight w:val="0"/>
      <w:marTop w:val="0"/>
      <w:marBottom w:val="0"/>
      <w:divBdr>
        <w:top w:val="none" w:sz="0" w:space="0" w:color="auto"/>
        <w:left w:val="none" w:sz="0" w:space="0" w:color="auto"/>
        <w:bottom w:val="none" w:sz="0" w:space="0" w:color="auto"/>
        <w:right w:val="none" w:sz="0" w:space="0" w:color="auto"/>
      </w:divBdr>
      <w:divsChild>
        <w:div w:id="1022782183">
          <w:marLeft w:val="0"/>
          <w:marRight w:val="0"/>
          <w:marTop w:val="0"/>
          <w:marBottom w:val="0"/>
          <w:divBdr>
            <w:top w:val="none" w:sz="0" w:space="0" w:color="auto"/>
            <w:left w:val="none" w:sz="0" w:space="0" w:color="auto"/>
            <w:bottom w:val="none" w:sz="0" w:space="0" w:color="auto"/>
            <w:right w:val="none" w:sz="0" w:space="0" w:color="auto"/>
          </w:divBdr>
          <w:divsChild>
            <w:div w:id="201597495">
              <w:marLeft w:val="-225"/>
              <w:marRight w:val="-225"/>
              <w:marTop w:val="0"/>
              <w:marBottom w:val="0"/>
              <w:divBdr>
                <w:top w:val="none" w:sz="0" w:space="0" w:color="auto"/>
                <w:left w:val="none" w:sz="0" w:space="0" w:color="auto"/>
                <w:bottom w:val="none" w:sz="0" w:space="0" w:color="auto"/>
                <w:right w:val="none" w:sz="0" w:space="0" w:color="auto"/>
              </w:divBdr>
              <w:divsChild>
                <w:div w:id="471681960">
                  <w:marLeft w:val="0"/>
                  <w:marRight w:val="0"/>
                  <w:marTop w:val="0"/>
                  <w:marBottom w:val="0"/>
                  <w:divBdr>
                    <w:top w:val="none" w:sz="0" w:space="0" w:color="auto"/>
                    <w:left w:val="none" w:sz="0" w:space="0" w:color="auto"/>
                    <w:bottom w:val="none" w:sz="0" w:space="0" w:color="auto"/>
                    <w:right w:val="none" w:sz="0" w:space="0" w:color="auto"/>
                  </w:divBdr>
                  <w:divsChild>
                    <w:div w:id="562064145">
                      <w:marLeft w:val="0"/>
                      <w:marRight w:val="0"/>
                      <w:marTop w:val="0"/>
                      <w:marBottom w:val="0"/>
                      <w:divBdr>
                        <w:top w:val="single" w:sz="6" w:space="5" w:color="CCCCCC"/>
                        <w:left w:val="single" w:sz="6" w:space="5" w:color="CCCCCC"/>
                        <w:bottom w:val="single" w:sz="6" w:space="5" w:color="CCCCCC"/>
                        <w:right w:val="single" w:sz="6" w:space="5" w:color="CCCCCC"/>
                      </w:divBdr>
                      <w:divsChild>
                        <w:div w:id="444542426">
                          <w:marLeft w:val="0"/>
                          <w:marRight w:val="0"/>
                          <w:marTop w:val="0"/>
                          <w:marBottom w:val="0"/>
                          <w:divBdr>
                            <w:top w:val="none" w:sz="0" w:space="0" w:color="auto"/>
                            <w:left w:val="none" w:sz="0" w:space="0" w:color="auto"/>
                            <w:bottom w:val="none" w:sz="0" w:space="0" w:color="auto"/>
                            <w:right w:val="none" w:sz="0" w:space="0" w:color="auto"/>
                          </w:divBdr>
                          <w:divsChild>
                            <w:div w:id="193555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9385813">
      <w:bodyDiv w:val="1"/>
      <w:marLeft w:val="0"/>
      <w:marRight w:val="0"/>
      <w:marTop w:val="0"/>
      <w:marBottom w:val="0"/>
      <w:divBdr>
        <w:top w:val="none" w:sz="0" w:space="0" w:color="auto"/>
        <w:left w:val="none" w:sz="0" w:space="0" w:color="auto"/>
        <w:bottom w:val="none" w:sz="0" w:space="0" w:color="auto"/>
        <w:right w:val="none" w:sz="0" w:space="0" w:color="auto"/>
      </w:divBdr>
    </w:div>
    <w:div w:id="1965496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1</TotalTime>
  <Pages>10</Pages>
  <Words>1809</Words>
  <Characters>1031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on, Deon</dc:creator>
  <cp:keywords/>
  <dc:description/>
  <cp:lastModifiedBy>Beaulieu, Brandon</cp:lastModifiedBy>
  <cp:revision>11</cp:revision>
  <cp:lastPrinted>2019-11-11T23:09:00Z</cp:lastPrinted>
  <dcterms:created xsi:type="dcterms:W3CDTF">2020-04-01T01:56:00Z</dcterms:created>
  <dcterms:modified xsi:type="dcterms:W3CDTF">2020-04-06T02:55:00Z</dcterms:modified>
</cp:coreProperties>
</file>